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225C71" w14:textId="081ACFEE" w:rsidR="001E1DAB" w:rsidRPr="00270D76" w:rsidRDefault="00B234C2" w:rsidP="001143C7">
      <w:pPr>
        <w:pStyle w:val="Level0"/>
        <w:spacing w:before="120" w:after="0"/>
        <w:rPr>
          <w:rFonts w:ascii="Times New Roman" w:hAnsi="Times New Roman" w:cs="Times New Roman"/>
          <w:noProof/>
          <w:sz w:val="22"/>
          <w:szCs w:val="22"/>
        </w:rPr>
      </w:pPr>
      <w:r w:rsidRPr="00270D76">
        <w:rPr>
          <w:rFonts w:ascii="Times New Roman" w:hAnsi="Times New Roman" w:cs="Times New Roman"/>
          <w:noProof/>
          <w:sz w:val="22"/>
          <w:szCs w:val="22"/>
        </w:rPr>
        <w:t>2</w:t>
      </w:r>
      <w:r w:rsidR="00B4566B">
        <w:rPr>
          <w:rFonts w:ascii="Times New Roman" w:hAnsi="Times New Roman" w:cs="Times New Roman"/>
          <w:noProof/>
          <w:sz w:val="22"/>
          <w:szCs w:val="22"/>
        </w:rPr>
        <w:t>8</w:t>
      </w:r>
      <w:r w:rsidR="00A63F90" w:rsidRPr="00270D76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E60B07" w:rsidRPr="00270D76">
        <w:rPr>
          <w:rFonts w:ascii="Times New Roman" w:hAnsi="Times New Roman" w:cs="Times New Roman"/>
          <w:noProof/>
          <w:sz w:val="22"/>
          <w:szCs w:val="22"/>
        </w:rPr>
        <w:t>November</w:t>
      </w:r>
      <w:r w:rsidR="001E1DAB" w:rsidRPr="00270D76">
        <w:rPr>
          <w:rFonts w:ascii="Times New Roman" w:hAnsi="Times New Roman" w:cs="Times New Roman"/>
          <w:noProof/>
          <w:sz w:val="22"/>
          <w:szCs w:val="22"/>
        </w:rPr>
        <w:t xml:space="preserve"> 202</w:t>
      </w:r>
      <w:r w:rsidR="005B0B7D" w:rsidRPr="00270D76">
        <w:rPr>
          <w:rFonts w:ascii="Times New Roman" w:hAnsi="Times New Roman" w:cs="Times New Roman"/>
          <w:noProof/>
          <w:sz w:val="22"/>
          <w:szCs w:val="22"/>
        </w:rPr>
        <w:t>5</w:t>
      </w:r>
    </w:p>
    <w:p w14:paraId="719CF742" w14:textId="37E9777F" w:rsidR="001E1DAB" w:rsidRDefault="001E1DAB" w:rsidP="00E90DB6">
      <w:pPr>
        <w:pStyle w:val="Level0"/>
        <w:spacing w:before="60" w:after="0"/>
        <w:rPr>
          <w:noProof/>
        </w:rPr>
      </w:pPr>
      <w:r w:rsidRPr="00270D76">
        <w:rPr>
          <w:rFonts w:ascii="Times New Roman" w:hAnsi="Times New Roman" w:cs="Times New Roman"/>
          <w:noProof/>
          <w:sz w:val="22"/>
          <w:szCs w:val="22"/>
        </w:rPr>
        <w:t xml:space="preserve">CSRM </w:t>
      </w:r>
      <w:r w:rsidR="00735D3B" w:rsidRPr="00270D76">
        <w:rPr>
          <w:rFonts w:ascii="Times New Roman" w:hAnsi="Times New Roman" w:cs="Times New Roman"/>
          <w:noProof/>
          <w:sz w:val="22"/>
          <w:szCs w:val="22"/>
        </w:rPr>
        <w:t>Download</w:t>
      </w:r>
      <w:r w:rsidR="00696EB6">
        <w:rPr>
          <w:rFonts w:ascii="Times New Roman" w:hAnsi="Times New Roman" w:cs="Times New Roman"/>
          <w:noProof/>
          <w:sz w:val="22"/>
          <w:szCs w:val="22"/>
        </w:rPr>
        <w:t xml:space="preserve"> - Easy Peasy</w:t>
      </w:r>
    </w:p>
    <w:p w14:paraId="2175A482" w14:textId="37BA8AE1" w:rsidR="00AA0930" w:rsidRDefault="00847315" w:rsidP="00245001">
      <w:pPr>
        <w:pStyle w:val="Level0"/>
        <w:spacing w:after="120"/>
        <w:rPr>
          <w:noProof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574272" behindDoc="0" locked="0" layoutInCell="1" allowOverlap="1" wp14:anchorId="7A402049" wp14:editId="21835979">
                <wp:simplePos x="0" y="0"/>
                <wp:positionH relativeFrom="column">
                  <wp:posOffset>-43180</wp:posOffset>
                </wp:positionH>
                <wp:positionV relativeFrom="paragraph">
                  <wp:posOffset>306070</wp:posOffset>
                </wp:positionV>
                <wp:extent cx="8248015" cy="2066290"/>
                <wp:effectExtent l="0" t="0" r="19685" b="10160"/>
                <wp:wrapTopAndBottom/>
                <wp:docPr id="681964398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48015" cy="2066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F80E29" w14:textId="1926D895" w:rsidR="002F4CB6" w:rsidRPr="00827227" w:rsidRDefault="002F4CB6" w:rsidP="004455C6">
                            <w:pPr>
                              <w:spacing w:before="60"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tep </w:t>
                            </w:r>
                            <w:r w:rsidR="00397A3C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</w:t>
                            </w:r>
                            <w:r w:rsidR="00AD5348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99E0296" w14:textId="24184E86" w:rsidR="00F70364" w:rsidRPr="00827227" w:rsidRDefault="002F4CB6" w:rsidP="004455C6">
                            <w:pPr>
                              <w:spacing w:before="60"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r</w:t>
                            </w:r>
                            <w:r w:rsidR="00CF3E84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ate folder</w:t>
                            </w:r>
                            <w:r w:rsidR="00577612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 w:rsidR="00CF3E84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SRM Zip Files (not shown)</w:t>
                            </w:r>
                          </w:p>
                          <w:p w14:paraId="52A4FA4C" w14:textId="2418D728" w:rsidR="00CC1318" w:rsidRPr="00827227" w:rsidRDefault="00CC1318" w:rsidP="004455C6">
                            <w:pPr>
                              <w:spacing w:before="60"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pen</w:t>
                            </w:r>
                            <w:r w:rsidR="004F55C7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Space Systems Working Group Web Site: </w:t>
                            </w:r>
                            <w:hyperlink r:id="rId8" w:history="1">
                              <w:r w:rsidRPr="00827227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Space Systems</w:t>
                              </w:r>
                            </w:hyperlink>
                          </w:p>
                          <w:p w14:paraId="13E1ADBE" w14:textId="7B0B8AFC" w:rsidR="00716361" w:rsidRDefault="000D4CB0" w:rsidP="004455C6">
                            <w:pPr>
                              <w:spacing w:before="60"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pen</w:t>
                            </w:r>
                            <w:r w:rsidR="00771D43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9" w:tgtFrame="_blank" w:history="1">
                              <w:r w:rsidRPr="00827227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SRM_2025_11_18</w:t>
                              </w:r>
                            </w:hyperlink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606DF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and   </w:t>
                            </w:r>
                            <w:r w:rsidR="00CF7A60"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 w:rsidRPr="0082722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wnload into CSRM Zip Files folder.</w:t>
                            </w:r>
                          </w:p>
                          <w:p w14:paraId="547E8941" w14:textId="3FA41D7B" w:rsidR="000022E9" w:rsidRPr="009F43B3" w:rsidRDefault="00DB6E4F" w:rsidP="00FB763A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EE0000"/>
                                <w:sz w:val="20"/>
                                <w:szCs w:val="20"/>
                              </w:rPr>
                            </w:pPr>
                            <w:r w:rsidRPr="009F43B3">
                              <w:rPr>
                                <w:rFonts w:ascii="Times New Roman" w:hAnsi="Times New Roman" w:cs="Times New Roman"/>
                                <w:color w:val="EE0000"/>
                                <w:sz w:val="20"/>
                                <w:szCs w:val="20"/>
                              </w:rPr>
                              <w:t xml:space="preserve">Where </w:t>
                            </w:r>
                            <w:r w:rsidR="00833E86" w:rsidRPr="009F43B3">
                              <w:rPr>
                                <w:rFonts w:ascii="Times New Roman" w:hAnsi="Times New Roman" w:cs="Times New Roman"/>
                                <w:color w:val="EE0000"/>
                                <w:sz w:val="20"/>
                                <w:szCs w:val="20"/>
                              </w:rPr>
                              <w:t xml:space="preserve">does  </w:t>
                            </w:r>
                            <w:hyperlink r:id="rId10" w:tgtFrame="_blank" w:history="1">
                              <w:r w:rsidR="00833E86" w:rsidRPr="009F43B3">
                                <w:rPr>
                                  <w:rStyle w:val="Hyperlink"/>
                                  <w:rFonts w:ascii="Times New Roman" w:hAnsi="Times New Roman" w:cs="Times New Roman"/>
                                  <w:color w:val="EE0000"/>
                                  <w:sz w:val="20"/>
                                  <w:szCs w:val="20"/>
                                </w:rPr>
                                <w:t>CSRM_2025_11_18</w:t>
                              </w:r>
                            </w:hyperlink>
                            <w:r w:rsidR="00833E86" w:rsidRPr="009F43B3">
                              <w:rPr>
                                <w:rFonts w:ascii="Times New Roman" w:hAnsi="Times New Roman" w:cs="Times New Roman"/>
                                <w:color w:val="EE0000"/>
                                <w:sz w:val="20"/>
                                <w:szCs w:val="20"/>
                              </w:rPr>
                              <w:t xml:space="preserve"> resid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0204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3.4pt;margin-top:24.1pt;width:649.45pt;height:162.7pt;z-index:251574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" fillcolor="white [3201]" strokeweight=".5pt">
                <v:textbox>
                  <w:txbxContent>
                    <w:p w14:paraId="37F80E29" w14:textId="1926D895" w:rsidR="002F4CB6" w:rsidRPr="00827227" w:rsidRDefault="002F4CB6" w:rsidP="004455C6">
                      <w:pPr>
                        <w:spacing w:before="60"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tep </w:t>
                      </w:r>
                      <w:r w:rsidR="00397A3C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</w:t>
                      </w:r>
                      <w:r w:rsidR="00AD5348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199E0296" w14:textId="24184E86" w:rsidR="00F70364" w:rsidRPr="00827227" w:rsidRDefault="002F4CB6" w:rsidP="004455C6">
                      <w:pPr>
                        <w:spacing w:before="60"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r</w:t>
                      </w:r>
                      <w:r w:rsidR="00CF3E84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ate folder</w:t>
                      </w:r>
                      <w:r w:rsidR="00577612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 w:rsidR="00CF3E84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SRM Zip Files (not shown)</w:t>
                      </w:r>
                    </w:p>
                    <w:p w14:paraId="52A4FA4C" w14:textId="2418D728" w:rsidR="00CC1318" w:rsidRPr="00827227" w:rsidRDefault="00CC1318" w:rsidP="004455C6">
                      <w:pPr>
                        <w:spacing w:before="60"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pen</w:t>
                      </w:r>
                      <w:r w:rsidR="004F55C7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Space Systems Working Group Web Site: </w:t>
                      </w:r>
                      <w:hyperlink r:id="rId11" w:history="1">
                        <w:r w:rsidRPr="00827227">
                          <w:rPr>
                            <w:rStyle w:val="Hyperlink"/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pace Systems</w:t>
                        </w:r>
                      </w:hyperlink>
                    </w:p>
                    <w:p w14:paraId="13E1ADBE" w14:textId="7B0B8AFC" w:rsidR="00716361" w:rsidRDefault="000D4CB0" w:rsidP="004455C6">
                      <w:pPr>
                        <w:spacing w:before="6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pen</w:t>
                      </w:r>
                      <w:r w:rsidR="00771D43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hyperlink r:id="rId12" w:tgtFrame="_blank" w:history="1">
                        <w:r w:rsidRPr="00827227">
                          <w:rPr>
                            <w:rStyle w:val="Hyperlink"/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SRM_2025_11_18</w:t>
                        </w:r>
                      </w:hyperlink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D606DF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and   </w:t>
                      </w:r>
                      <w:r w:rsidR="00CF7A60"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</w:t>
                      </w:r>
                      <w:r w:rsidRPr="0082722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wnload into CSRM Zip Files folder.</w:t>
                      </w:r>
                    </w:p>
                    <w:p w14:paraId="547E8941" w14:textId="3FA41D7B" w:rsidR="000022E9" w:rsidRPr="009F43B3" w:rsidRDefault="00DB6E4F" w:rsidP="00FB763A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EE0000"/>
                          <w:sz w:val="20"/>
                          <w:szCs w:val="20"/>
                        </w:rPr>
                      </w:pPr>
                      <w:r w:rsidRPr="009F43B3">
                        <w:rPr>
                          <w:rFonts w:ascii="Times New Roman" w:hAnsi="Times New Roman" w:cs="Times New Roman"/>
                          <w:color w:val="EE0000"/>
                          <w:sz w:val="20"/>
                          <w:szCs w:val="20"/>
                        </w:rPr>
                        <w:t xml:space="preserve">Where </w:t>
                      </w:r>
                      <w:r w:rsidR="00833E86" w:rsidRPr="009F43B3">
                        <w:rPr>
                          <w:rFonts w:ascii="Times New Roman" w:hAnsi="Times New Roman" w:cs="Times New Roman"/>
                          <w:color w:val="EE0000"/>
                          <w:sz w:val="20"/>
                          <w:szCs w:val="20"/>
                        </w:rPr>
                        <w:t xml:space="preserve">does  </w:t>
                      </w:r>
                      <w:hyperlink r:id="rId13" w:tgtFrame="_blank" w:history="1">
                        <w:r w:rsidR="00833E86" w:rsidRPr="009F43B3">
                          <w:rPr>
                            <w:rStyle w:val="Hyperlink"/>
                            <w:rFonts w:ascii="Times New Roman" w:hAnsi="Times New Roman" w:cs="Times New Roman"/>
                            <w:color w:val="EE0000"/>
                            <w:sz w:val="20"/>
                            <w:szCs w:val="20"/>
                          </w:rPr>
                          <w:t>CSRM_2025_11_18</w:t>
                        </w:r>
                      </w:hyperlink>
                      <w:r w:rsidR="00833E86" w:rsidRPr="009F43B3">
                        <w:rPr>
                          <w:rFonts w:ascii="Times New Roman" w:hAnsi="Times New Roman" w:cs="Times New Roman"/>
                          <w:color w:val="EE0000"/>
                          <w:sz w:val="20"/>
                          <w:szCs w:val="20"/>
                        </w:rPr>
                        <w:t xml:space="preserve"> reside?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E1DAB">
        <w:rPr>
          <w:noProof/>
        </w:rPr>
        <w:t>_____________________________________________________________________________________________________________________</w:t>
      </w:r>
    </w:p>
    <w:p w14:paraId="6F04BE41" w14:textId="75B4E4CD" w:rsidR="009E0CEA" w:rsidRDefault="009E0CEA" w:rsidP="009E0CEA">
      <w:pPr>
        <w:pStyle w:val="Level0"/>
        <w:spacing w:before="240"/>
        <w:rPr>
          <w:szCs w:val="22"/>
        </w:rPr>
      </w:pPr>
    </w:p>
    <w:p w14:paraId="6B7C10FC" w14:textId="6517C2C2" w:rsidR="00AF063D" w:rsidRDefault="003F3E68" w:rsidP="002A2B08">
      <w:pPr>
        <w:pStyle w:val="Level0"/>
        <w:spacing w:before="240"/>
        <w:rPr>
          <w:szCs w:val="22"/>
        </w:rPr>
      </w:pPr>
      <w:r>
        <w:rPr>
          <w:noProof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5B977081" wp14:editId="478BB417">
                <wp:simplePos x="0" y="0"/>
                <wp:positionH relativeFrom="margin">
                  <wp:align>right</wp:align>
                </wp:positionH>
                <wp:positionV relativeFrom="paragraph">
                  <wp:posOffset>363</wp:posOffset>
                </wp:positionV>
                <wp:extent cx="8409305" cy="5429250"/>
                <wp:effectExtent l="0" t="0" r="0" b="19050"/>
                <wp:wrapTopAndBottom/>
                <wp:docPr id="274490671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9305" cy="5429250"/>
                          <a:chOff x="0" y="0"/>
                          <a:chExt cx="8409377" cy="5429328"/>
                        </a:xfrm>
                      </wpg:grpSpPr>
                      <wps:wsp>
                        <wps:cNvPr id="455612070" name="Text Box 16"/>
                        <wps:cNvSpPr txBox="1"/>
                        <wps:spPr>
                          <a:xfrm>
                            <a:off x="0" y="4809281"/>
                            <a:ext cx="8351134" cy="6200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FA4C06A" w14:textId="77777777" w:rsidR="0035639A" w:rsidRDefault="00D40F11" w:rsidP="00E90DB6">
                              <w:pPr>
                                <w:spacing w:before="60" w:after="0"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4F1AC4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C01805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5E12827B" w14:textId="5A4A7724" w:rsidR="009E0CEA" w:rsidRPr="00A22740" w:rsidRDefault="0035639A" w:rsidP="00E90DB6">
                              <w:pPr>
                                <w:spacing w:before="60" w:after="0"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Extract </w:t>
                              </w:r>
                              <w:r w:rsidR="00647DB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l</w:t>
                              </w:r>
                              <w:r w:rsidR="005F24C7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l</w:t>
                              </w:r>
                              <w:r w:rsidR="007A3B66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:</w:t>
                              </w:r>
                              <w:r w:rsidR="00305E2E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csrm_</w:t>
                              </w:r>
                              <w:r w:rsidR="002F0B1B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2025_11_</w:t>
                              </w:r>
                              <w:proofErr w:type="gramStart"/>
                              <w:r w:rsidR="002F0B1B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18</w:t>
                              </w:r>
                              <w:r w:rsidR="00087FD7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3F564C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in</w:t>
                              </w:r>
                              <w:proofErr w:type="gramEnd"/>
                              <w:r w:rsidR="000E0F3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3F564C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8F5B97" w:rsidRPr="00A227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SRM Zip Files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9196819" name="Group 23"/>
                        <wpg:cNvGrpSpPr/>
                        <wpg:grpSpPr>
                          <a:xfrm>
                            <a:off x="5787" y="0"/>
                            <a:ext cx="8403590" cy="4726940"/>
                            <a:chOff x="0" y="0"/>
                            <a:chExt cx="8403590" cy="4726940"/>
                          </a:xfrm>
                        </wpg:grpSpPr>
                        <pic:pic xmlns:pic="http://schemas.openxmlformats.org/drawingml/2006/picture">
                          <pic:nvPicPr>
                            <pic:cNvPr id="152629707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403590" cy="47269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06118676" name="Straight Arrow Connector 11"/>
                          <wps:cNvCnPr/>
                          <wps:spPr>
                            <a:xfrm flipV="1">
                              <a:off x="5018590" y="437426"/>
                              <a:ext cx="0" cy="1246505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02241058" name="Straight Arrow Connector 13"/>
                          <wps:cNvCnPr/>
                          <wps:spPr>
                            <a:xfrm flipH="1" flipV="1">
                              <a:off x="1905000" y="1265016"/>
                              <a:ext cx="0" cy="454269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0780798" name="Straight Arrow Connector 14"/>
                          <wps:cNvCnPr/>
                          <wps:spPr>
                            <a:xfrm flipV="1">
                              <a:off x="5464215" y="1218717"/>
                              <a:ext cx="0" cy="457200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8982084" name="Straight Arrow Connector 13"/>
                          <wps:cNvCnPr/>
                          <wps:spPr>
                            <a:xfrm flipV="1">
                              <a:off x="4162063" y="761517"/>
                              <a:ext cx="0" cy="904875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B977081" id="Group 24" o:spid="_x0000_s1027" style="position:absolute;margin-left:610.95pt;margin-top:.05pt;width:662.15pt;height:427.5pt;z-index:251688960;mso-position-horizontal:right;mso-position-horizontal-relative:margin" coordsize="84093,54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">
                <v:shape id="Text Box 16" o:spid="_x0000_s1028" type="#_x0000_t202" style="position:absolute;top:48092;width:83511;height:6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" fillcolor="white [3201]" strokeweight=".5pt">
                  <v:textbox>
                    <w:txbxContent>
                      <w:p w14:paraId="2FA4C06A" w14:textId="77777777" w:rsidR="0035639A" w:rsidRDefault="00D40F11" w:rsidP="00E90DB6">
                        <w:pPr>
                          <w:spacing w:before="60" w:after="0"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4F1AC4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2</w:t>
                        </w:r>
                        <w:r w:rsidR="00C01805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.</w:t>
                        </w:r>
                      </w:p>
                      <w:p w14:paraId="5E12827B" w14:textId="5A4A7724" w:rsidR="009E0CEA" w:rsidRPr="00A22740" w:rsidRDefault="0035639A" w:rsidP="00E90DB6">
                        <w:pPr>
                          <w:spacing w:before="60" w:after="0"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Extract </w:t>
                        </w:r>
                        <w:r w:rsidR="00647DB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A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l</w:t>
                        </w:r>
                        <w:r w:rsidR="005F24C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l</w:t>
                        </w:r>
                        <w:r w:rsidR="007A3B66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:</w:t>
                        </w:r>
                        <w:r w:rsidR="00305E2E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csrm_</w:t>
                        </w:r>
                        <w:r w:rsidR="002F0B1B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2025_11_</w:t>
                        </w:r>
                        <w:proofErr w:type="gramStart"/>
                        <w:r w:rsidR="002F0B1B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18</w:t>
                        </w:r>
                        <w:r w:rsidR="00087FD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3F564C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in</w:t>
                        </w:r>
                        <w:proofErr w:type="gramEnd"/>
                        <w:r w:rsidR="000E0F32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3F564C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8F5B97" w:rsidRPr="00A227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SRM Zip Files folder</w:t>
                        </w:r>
                      </w:p>
                    </w:txbxContent>
                  </v:textbox>
                </v:shape>
                <v:group id="Group 23" o:spid="_x0000_s1029" style="position:absolute;left:57;width:84036;height:47269" coordsize="84035,47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30" type="#_x0000_t75" style="position:absolute;width:84035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">
                    <v:imagedata r:id="rId15" o:title="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" o:spid="_x0000_s1031" type="#_x0000_t32" style="position:absolute;left:50185;top:4374;width:0;height:1246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" strokecolor="#4579b8 [3044]" strokeweight="1.5pt">
                    <v:stroke endarrow="block"/>
                  </v:shape>
                  <v:shape id="Straight Arrow Connector 13" o:spid="_x0000_s1032" type="#_x0000_t32" style="position:absolute;left:19050;top:12650;width:0;height:454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" strokecolor="#4579b8 [3044]" strokeweight="1.5pt">
                    <v:stroke endarrow="block"/>
                  </v:shape>
                  <v:shape id="Straight Arrow Connector 14" o:spid="_x0000_s1033" type="#_x0000_t32" style="position:absolute;left:54642;top:12187;width:0;height:45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" strokecolor="#4579b8 [3044]" strokeweight="1.5pt">
                    <v:stroke endarrow="block"/>
                  </v:shape>
                  <v:shape id="Straight Arrow Connector 13" o:spid="_x0000_s1034" type="#_x0000_t32" style="position:absolute;left:41620;top:7615;width:0;height:904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" strokecolor="#4579b8 [3044]" strokeweight="1.5pt">
                    <v:stroke endarrow="block"/>
                  </v:shape>
                </v:group>
                <w10:wrap type="topAndBottom" anchorx="margin"/>
              </v:group>
            </w:pict>
          </mc:Fallback>
        </mc:AlternateContent>
      </w:r>
    </w:p>
    <w:p w14:paraId="24D25526" w14:textId="78BE3948" w:rsidR="00D25E80" w:rsidRDefault="003E66FD" w:rsidP="00894256">
      <w:pPr>
        <w:pStyle w:val="Level0"/>
        <w:spacing w:before="240"/>
      </w:pPr>
      <w:r>
        <w:rPr>
          <w:szCs w:val="22"/>
        </w:rPr>
        <w:t>xx</w:t>
      </w:r>
      <w:r w:rsidR="00D25E80">
        <w:br w:type="page"/>
      </w:r>
    </w:p>
    <w:p w14:paraId="281F9BF6" w14:textId="51300111" w:rsidR="002918D7" w:rsidRDefault="00285113" w:rsidP="005B252A">
      <w:pPr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39A5B920" wp14:editId="35B8C423">
                <wp:simplePos x="0" y="0"/>
                <wp:positionH relativeFrom="margin">
                  <wp:align>right</wp:align>
                </wp:positionH>
                <wp:positionV relativeFrom="paragraph">
                  <wp:posOffset>49001</wp:posOffset>
                </wp:positionV>
                <wp:extent cx="8403590" cy="5254906"/>
                <wp:effectExtent l="0" t="0" r="0" b="22225"/>
                <wp:wrapTopAndBottom/>
                <wp:docPr id="1164190916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3590" cy="5254906"/>
                          <a:chOff x="0" y="0"/>
                          <a:chExt cx="8403590" cy="5254906"/>
                        </a:xfrm>
                      </wpg:grpSpPr>
                      <wps:wsp>
                        <wps:cNvPr id="1182078556" name="Text Box 25"/>
                        <wps:cNvSpPr txBox="1"/>
                        <wps:spPr>
                          <a:xfrm>
                            <a:off x="0" y="4815068"/>
                            <a:ext cx="8235387" cy="43983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F65E5C9" w14:textId="2550FC90" w:rsidR="0031509D" w:rsidRPr="00E362FF" w:rsidRDefault="0031509D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E362FF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Step</w:t>
                              </w:r>
                              <w:r w:rsidR="00513CC5" w:rsidRPr="00E362FF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3.  Op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82210057" name="Group 20"/>
                        <wpg:cNvGrpSpPr/>
                        <wpg:grpSpPr>
                          <a:xfrm>
                            <a:off x="0" y="0"/>
                            <a:ext cx="8403590" cy="4726940"/>
                            <a:chOff x="0" y="0"/>
                            <a:chExt cx="8403590" cy="4726940"/>
                          </a:xfrm>
                        </wpg:grpSpPr>
                        <pic:pic xmlns:pic="http://schemas.openxmlformats.org/drawingml/2006/picture">
                          <pic:nvPicPr>
                            <pic:cNvPr id="822751803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403590" cy="47269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01400528" name="Straight Arrow Connector 19"/>
                          <wps:cNvCnPr/>
                          <wps:spPr>
                            <a:xfrm flipH="1" flipV="1">
                              <a:off x="1714017" y="1259229"/>
                              <a:ext cx="0" cy="4572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A5B920" id="Group 21" o:spid="_x0000_s1035" style="position:absolute;margin-left:610.5pt;margin-top:3.85pt;width:661.7pt;height:413.75pt;z-index:251693056;mso-position-horizontal:right;mso-position-horizontal-relative:margin;mso-width-relative:margin;mso-height-relative:margin" coordsize="84035,525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">
                <v:shape id="Text Box 25" o:spid="_x0000_s1036" type="#_x0000_t202" style="position:absolute;top:48150;width:82353;height:4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" fillcolor="white [3201]" strokeweight=".5pt">
                  <v:textbox>
                    <w:txbxContent>
                      <w:p w14:paraId="5F65E5C9" w14:textId="2550FC90" w:rsidR="0031509D" w:rsidRPr="00E362FF" w:rsidRDefault="0031509D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E362FF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tep</w:t>
                        </w:r>
                        <w:r w:rsidR="00513CC5" w:rsidRPr="00E362FF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3.  Open</w:t>
                        </w:r>
                      </w:p>
                    </w:txbxContent>
                  </v:textbox>
                </v:shape>
                <v:group id="_x0000_s1037" style="position:absolute;width:84035;height:47269" coordsize="84035,47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">
                  <v:shape id="Picture 1" o:spid="_x0000_s1038" type="#_x0000_t75" style="position:absolute;width:84035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">
                    <v:imagedata r:id="rId17" o:title=""/>
                  </v:shape>
                  <v:shape id="Straight Arrow Connector 19" o:spid="_x0000_s1039" type="#_x0000_t32" style="position:absolute;left:17140;top:12592;width:0;height:457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" strokecolor="#4579b8 [3044]">
                    <v:stroke endarrow="block"/>
                  </v:shape>
                </v:group>
                <w10:wrap type="topAndBottom" anchorx="margin"/>
              </v:group>
            </w:pict>
          </mc:Fallback>
        </mc:AlternateContent>
      </w:r>
    </w:p>
    <w:p w14:paraId="159C3797" w14:textId="4891F03A" w:rsidR="00FC4CC3" w:rsidRDefault="008A7701" w:rsidP="005B252A">
      <w:pPr>
        <w:rPr>
          <w:noProof/>
        </w:rPr>
      </w:pPr>
      <w:r>
        <w:rPr>
          <w:noProof/>
        </w:rPr>
        <w:t>xx</w:t>
      </w:r>
      <w:r w:rsidR="003B1004">
        <w:rPr>
          <w:noProof/>
        </w:rPr>
        <mc:AlternateContent>
          <mc:Choice Requires="wps">
            <w:drawing>
              <wp:anchor distT="0" distB="0" distL="114300" distR="114300" simplePos="0" relativeHeight="251532288" behindDoc="0" locked="0" layoutInCell="1" allowOverlap="1" wp14:anchorId="1303175E" wp14:editId="2AF69253">
                <wp:simplePos x="0" y="0"/>
                <wp:positionH relativeFrom="column">
                  <wp:posOffset>1483415</wp:posOffset>
                </wp:positionH>
                <wp:positionV relativeFrom="paragraph">
                  <wp:posOffset>3737113</wp:posOffset>
                </wp:positionV>
                <wp:extent cx="708992" cy="0"/>
                <wp:effectExtent l="38100" t="76200" r="0" b="95250"/>
                <wp:wrapNone/>
                <wp:docPr id="30839198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8992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FF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B1E425" id="Straight Arrow Connector 15" o:spid="_x0000_s1026" type="#_x0000_t32" style="position:absolute;margin-left:116.8pt;margin-top:294.25pt;width:55.85pt;height:0;flip:x;z-index:25153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" strokecolor="white">
                <v:stroke endarrow="block"/>
              </v:shape>
            </w:pict>
          </mc:Fallback>
        </mc:AlternateContent>
      </w:r>
      <w:r w:rsidR="00FC4CC3">
        <w:rPr>
          <w:noProof/>
        </w:rPr>
        <w:br w:type="page"/>
      </w:r>
    </w:p>
    <w:p w14:paraId="6DBE0360" w14:textId="580879FB" w:rsidR="005B624F" w:rsidRDefault="00426E62">
      <w:pPr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531263" behindDoc="0" locked="0" layoutInCell="1" allowOverlap="1" wp14:anchorId="7B12BEE0" wp14:editId="691A247C">
                <wp:simplePos x="0" y="0"/>
                <wp:positionH relativeFrom="column">
                  <wp:posOffset>266226</wp:posOffset>
                </wp:positionH>
                <wp:positionV relativeFrom="paragraph">
                  <wp:posOffset>0</wp:posOffset>
                </wp:positionV>
                <wp:extent cx="8623300" cy="5318567"/>
                <wp:effectExtent l="0" t="0" r="25400" b="15875"/>
                <wp:wrapTopAndBottom/>
                <wp:docPr id="434851069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23300" cy="5318567"/>
                          <a:chOff x="0" y="-17362"/>
                          <a:chExt cx="8623300" cy="5318567"/>
                        </a:xfrm>
                      </wpg:grpSpPr>
                      <wpg:grpSp>
                        <wpg:cNvPr id="592240882" name="Group 25"/>
                        <wpg:cNvGrpSpPr/>
                        <wpg:grpSpPr>
                          <a:xfrm>
                            <a:off x="46298" y="-17362"/>
                            <a:ext cx="8403399" cy="4726814"/>
                            <a:chOff x="63662" y="17363"/>
                            <a:chExt cx="8403590" cy="4726940"/>
                          </a:xfrm>
                        </wpg:grpSpPr>
                        <pic:pic xmlns:pic="http://schemas.openxmlformats.org/drawingml/2006/picture">
                          <pic:nvPicPr>
                            <pic:cNvPr id="26971350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662" y="17363"/>
                              <a:ext cx="8403590" cy="47269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720713592" name="Straight Arrow Connector 23"/>
                          <wps:cNvCnPr/>
                          <wps:spPr>
                            <a:xfrm flipH="1" flipV="1">
                              <a:off x="2329082" y="1543343"/>
                              <a:ext cx="154745" cy="485336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7551417" name="Straight Arrow Connector 24"/>
                          <wps:cNvCnPr/>
                          <wps:spPr>
                            <a:xfrm flipV="1">
                              <a:off x="2757268" y="1606648"/>
                              <a:ext cx="274320" cy="140677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50197995" name="Text Box 26"/>
                        <wps:cNvSpPr txBox="1"/>
                        <wps:spPr>
                          <a:xfrm>
                            <a:off x="0" y="4844005"/>
                            <a:ext cx="8623300" cy="4572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10BA7DD" w14:textId="1E777CAC" w:rsidR="00E37F7A" w:rsidRPr="00591D94" w:rsidRDefault="00F94C47" w:rsidP="00E362FF">
                              <w:pPr>
                                <w:spacing w:before="60" w:after="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BE6C8B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.</w:t>
                              </w:r>
                              <w:r w:rsidR="009D5D36"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5E32D3"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Open</w:t>
                              </w:r>
                              <w:r w:rsidR="009A50CF"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CSRM_2025_11_18    </w:t>
                              </w:r>
                              <w:r w:rsidR="00FC37AE" w:rsidRPr="00591D94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Zipped MSOSA Project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12BEE0" id="Group 27" o:spid="_x0000_s1040" style="position:absolute;margin-left:20.95pt;margin-top:0;width:679pt;height:418.8pt;z-index:251531263;mso-height-relative:margin" coordorigin=",-173" coordsize="86233,53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">
                <v:group id="Group 25" o:spid="_x0000_s1041" style="position:absolute;left:462;top:-173;width:84034;height:47267" coordorigin="636,173" coordsize="84035,47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">
                  <v:shape id="Picture 1" o:spid="_x0000_s1042" type="#_x0000_t75" style="position:absolute;left:636;top:173;width:84036;height:47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">
                    <v:imagedata r:id="rId19" o:title=""/>
                  </v:shape>
                  <v:shape id="Straight Arrow Connector 23" o:spid="_x0000_s1043" type="#_x0000_t32" style="position:absolute;left:23290;top:15433;width:1548;height:485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" strokecolor="#4579b8 [3044]" strokeweight="1.5pt">
                    <v:stroke endarrow="block"/>
                  </v:shape>
                  <v:shape id="Straight Arrow Connector 24" o:spid="_x0000_s1044" type="#_x0000_t32" style="position:absolute;left:27572;top:16066;width:2743;height:14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" strokecolor="#4579b8 [3044]" strokeweight="1.5pt">
                    <v:stroke endarrow="block"/>
                  </v:shape>
                </v:group>
                <v:shape id="Text Box 26" o:spid="_x0000_s1045" type="#_x0000_t202" style="position:absolute;top:48440;width:86233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" fillcolor="white [3201]" strokeweight=".5pt">
                  <v:textbox>
                    <w:txbxContent>
                      <w:p w14:paraId="710BA7DD" w14:textId="1E777CAC" w:rsidR="00E37F7A" w:rsidRPr="00591D94" w:rsidRDefault="00F94C47" w:rsidP="00E362FF">
                        <w:pPr>
                          <w:spacing w:before="60" w:after="0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BE6C8B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4</w:t>
                        </w:r>
                        <w:r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.</w:t>
                        </w:r>
                        <w:r w:rsidR="009D5D36"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</w:t>
                        </w:r>
                        <w:r w:rsidR="005E32D3"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Open</w:t>
                        </w:r>
                        <w:r w:rsidR="009A50CF"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CSRM_2025_11_18    </w:t>
                        </w:r>
                        <w:r w:rsidR="00FC37AE" w:rsidRPr="00591D94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Zipped MSOSA Project Fil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9D5D36">
        <w:rPr>
          <w:noProof/>
        </w:rPr>
        <w:t>xx</w:t>
      </w:r>
      <w:r w:rsidR="009D5D36">
        <w:rPr>
          <w:noProof/>
        </w:rPr>
        <w:br w:type="page"/>
      </w:r>
      <w:r w:rsidR="002A5A0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4C8FBB8" wp14:editId="50F2B159">
                <wp:simplePos x="0" y="0"/>
                <wp:positionH relativeFrom="column">
                  <wp:posOffset>136525</wp:posOffset>
                </wp:positionH>
                <wp:positionV relativeFrom="paragraph">
                  <wp:posOffset>0</wp:posOffset>
                </wp:positionV>
                <wp:extent cx="8442960" cy="5311775"/>
                <wp:effectExtent l="0" t="0" r="15240" b="22225"/>
                <wp:wrapTopAndBottom/>
                <wp:docPr id="13101746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42960" cy="5311775"/>
                          <a:chOff x="0" y="0"/>
                          <a:chExt cx="8443177" cy="5312273"/>
                        </a:xfrm>
                      </wpg:grpSpPr>
                      <wps:wsp>
                        <wps:cNvPr id="563908019" name="Text Box 18"/>
                        <wps:cNvSpPr txBox="1"/>
                        <wps:spPr>
                          <a:xfrm>
                            <a:off x="17362" y="4815068"/>
                            <a:ext cx="8425815" cy="49720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9EE5E6B" w14:textId="3DEDCBD2" w:rsidR="002751B2" w:rsidRPr="00891E72" w:rsidRDefault="00595326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891E7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E07E8A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0F2AA8" w:rsidRPr="00891E72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.  Open: Start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99073693" name="Group 35"/>
                        <wpg:cNvGrpSpPr/>
                        <wpg:grpSpPr>
                          <a:xfrm>
                            <a:off x="0" y="0"/>
                            <a:ext cx="8403590" cy="4726940"/>
                            <a:chOff x="0" y="0"/>
                            <a:chExt cx="8403590" cy="4726940"/>
                          </a:xfrm>
                        </wpg:grpSpPr>
                        <pic:pic xmlns:pic="http://schemas.openxmlformats.org/drawingml/2006/picture">
                          <pic:nvPicPr>
                            <pic:cNvPr id="1328561200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403590" cy="47269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5961640" name="Straight Arrow Connector 34"/>
                          <wps:cNvCnPr/>
                          <wps:spPr>
                            <a:xfrm flipH="1" flipV="1">
                              <a:off x="911989" y="1210519"/>
                              <a:ext cx="803910" cy="0"/>
                            </a:xfrm>
                            <a:prstGeom prst="straightConnector1">
                              <a:avLst/>
                            </a:prstGeom>
                            <a:ln w="127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4C8FBB8" id="Group 36" o:spid="_x0000_s1046" style="position:absolute;margin-left:10.75pt;margin-top:0;width:664.8pt;height:418.25pt;z-index:251678720" coordsize="84431,53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">
                <v:shape id="Text Box 18" o:spid="_x0000_s1047" type="#_x0000_t202" style="position:absolute;left:173;top:48150;width:84258;height:4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" fillcolor="white [3201]" strokeweight=".5pt">
                  <v:textbox>
                    <w:txbxContent>
                      <w:p w14:paraId="79EE5E6B" w14:textId="3DEDCBD2" w:rsidR="002751B2" w:rsidRPr="00891E72" w:rsidRDefault="00595326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891E72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E07E8A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5</w:t>
                        </w:r>
                        <w:r w:rsidR="000F2AA8" w:rsidRPr="00891E72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.  Open: Start Here</w:t>
                        </w:r>
                      </w:p>
                    </w:txbxContent>
                  </v:textbox>
                </v:shape>
                <v:group id="Group 35" o:spid="_x0000_s1048" style="position:absolute;width:84035;height:47269" coordsize="84035,47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">
                  <v:shape id="Picture 1" o:spid="_x0000_s1049" type="#_x0000_t75" style="position:absolute;width:84035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">
                    <v:imagedata r:id="rId21" o:title=""/>
                  </v:shape>
                  <v:shape id="Straight Arrow Connector 34" o:spid="_x0000_s1050" type="#_x0000_t32" style="position:absolute;left:9119;top:12105;width:8039;height: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" strokecolor="#4579b8 [3044]" strokeweight="1pt">
                    <v:stroke endarrow="block"/>
                  </v:shape>
                </v:group>
                <w10:wrap type="topAndBottom"/>
              </v:group>
            </w:pict>
          </mc:Fallback>
        </mc:AlternateContent>
      </w:r>
      <w:r w:rsidR="005B624F">
        <w:rPr>
          <w:noProof/>
        </w:rPr>
        <w:t>xx</w:t>
      </w:r>
      <w:r w:rsidR="005B624F">
        <w:rPr>
          <w:noProof/>
        </w:rPr>
        <w:br w:type="page"/>
      </w:r>
    </w:p>
    <w:p w14:paraId="0E7E89A2" w14:textId="56A494B6" w:rsidR="00F2727E" w:rsidRDefault="00D70BC2" w:rsidP="00EF05A1">
      <w:pPr>
        <w:spacing w:before="240" w:after="0"/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8F8209E" wp14:editId="0D6DADBB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8403590" cy="5440045"/>
                <wp:effectExtent l="0" t="0" r="16510" b="27305"/>
                <wp:wrapTopAndBottom/>
                <wp:docPr id="128815705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3590" cy="5440045"/>
                          <a:chOff x="0" y="0"/>
                          <a:chExt cx="8403590" cy="5440101"/>
                        </a:xfrm>
                      </wpg:grpSpPr>
                      <wps:wsp>
                        <wps:cNvPr id="1344474853" name="Text Box 20"/>
                        <wps:cNvSpPr txBox="1"/>
                        <wps:spPr>
                          <a:xfrm>
                            <a:off x="34724" y="4786132"/>
                            <a:ext cx="8368866" cy="65396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836D429" w14:textId="28901B52" w:rsidR="00D70BC2" w:rsidRPr="00F35929" w:rsidRDefault="003A18B7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F3592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2B5598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6</w:t>
                              </w:r>
                              <w:r w:rsidR="00F35929" w:rsidRPr="00F3592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.  </w:t>
                              </w:r>
                              <w:r w:rsidR="00D70BC2" w:rsidRPr="00F3592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Voil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836412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3590" cy="4726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F8209E" id="_x0000_s1051" style="position:absolute;margin-left:0;margin-top:0;width:661.7pt;height:428.35pt;z-index:251666432;mso-position-horizontal:left;mso-position-horizontal-relative:margin" coordsize="84035,544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">
                <v:shape id="Text Box 20" o:spid="_x0000_s1052" type="#_x0000_t202" style="position:absolute;left:347;top:47861;width:83688;height:6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" fillcolor="white [3201]" strokeweight=".5pt">
                  <v:textbox>
                    <w:txbxContent>
                      <w:p w14:paraId="5836D429" w14:textId="28901B52" w:rsidR="00D70BC2" w:rsidRPr="00F35929" w:rsidRDefault="003A18B7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F35929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2B5598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6</w:t>
                        </w:r>
                        <w:r w:rsidR="00F35929" w:rsidRPr="00F35929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.  </w:t>
                        </w:r>
                        <w:r w:rsidR="00D70BC2" w:rsidRPr="00F35929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Voila</w:t>
                        </w:r>
                      </w:p>
                    </w:txbxContent>
                  </v:textbox>
                </v:shape>
                <v:shape id="Picture 1" o:spid="_x0000_s1053" type="#_x0000_t75" style="position:absolute;width:84035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">
                  <v:imagedata r:id="rId23" o:title=""/>
                </v:shape>
                <w10:wrap type="topAndBottom" anchorx="margin"/>
              </v:group>
            </w:pict>
          </mc:Fallback>
        </mc:AlternateContent>
      </w:r>
      <w:r w:rsidR="00A13667">
        <w:rPr>
          <w:noProof/>
        </w:rPr>
        <w:t>xx</w:t>
      </w:r>
      <w:r w:rsidR="00F2727E">
        <w:rPr>
          <w:noProof/>
        </w:rPr>
        <w:br w:type="page"/>
      </w:r>
    </w:p>
    <w:p w14:paraId="1673E625" w14:textId="47AC06BE" w:rsidR="00927180" w:rsidRDefault="00EF65AB" w:rsidP="00AE1A72">
      <w:pPr>
        <w:spacing w:before="240"/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341391BD" wp14:editId="02520D5E">
                <wp:simplePos x="0" y="0"/>
                <wp:positionH relativeFrom="margin">
                  <wp:posOffset>6157</wp:posOffset>
                </wp:positionH>
                <wp:positionV relativeFrom="paragraph">
                  <wp:posOffset>5787</wp:posOffset>
                </wp:positionV>
                <wp:extent cx="8409378" cy="5428527"/>
                <wp:effectExtent l="0" t="0" r="0" b="20320"/>
                <wp:wrapTopAndBottom/>
                <wp:docPr id="57458372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9378" cy="5428527"/>
                          <a:chOff x="5787" y="0"/>
                          <a:chExt cx="8409378" cy="5428527"/>
                        </a:xfrm>
                      </wpg:grpSpPr>
                      <wps:wsp>
                        <wps:cNvPr id="710075332" name="Text Box 19"/>
                        <wps:cNvSpPr txBox="1"/>
                        <wps:spPr>
                          <a:xfrm>
                            <a:off x="5787" y="4803494"/>
                            <a:ext cx="8380071" cy="62503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7E1679D" w14:textId="0B897260" w:rsidR="00EF65AB" w:rsidRPr="00A64E40" w:rsidRDefault="00E501E8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A64E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2B5598" w:rsidRPr="00A64E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7</w:t>
                              </w:r>
                              <w:r w:rsidR="00A64E40" w:rsidRPr="00A64E4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.  CSRM Pro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018116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75" y="0"/>
                            <a:ext cx="8403590" cy="4726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1391BD" id="Group 20" o:spid="_x0000_s1054" style="position:absolute;margin-left:.5pt;margin-top:.45pt;width:662.15pt;height:427.45pt;z-index:251696128;mso-position-horizontal-relative:margin;mso-width-relative:margin;mso-height-relative:margin" coordorigin="57" coordsize="84093,54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">
                <v:shape id="Text Box 19" o:spid="_x0000_s1055" type="#_x0000_t202" style="position:absolute;left:57;top:48034;width:83801;height:6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" fillcolor="white [3201]" strokeweight=".5pt">
                  <v:textbox>
                    <w:txbxContent>
                      <w:p w14:paraId="57E1679D" w14:textId="0B897260" w:rsidR="00EF65AB" w:rsidRPr="00A64E40" w:rsidRDefault="00E501E8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A64E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2B5598" w:rsidRPr="00A64E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7</w:t>
                        </w:r>
                        <w:r w:rsidR="00A64E40" w:rsidRPr="00A64E4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.  CSRM Profile</w:t>
                        </w:r>
                      </w:p>
                    </w:txbxContent>
                  </v:textbox>
                </v:shape>
                <v:shape id="Picture 1" o:spid="_x0000_s1056" type="#_x0000_t75" style="position:absolute;left:115;width:84036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">
                  <v:imagedata r:id="rId25" o:title=""/>
                </v:shape>
                <w10:wrap type="topAndBottom" anchorx="margin"/>
              </v:group>
            </w:pict>
          </mc:Fallback>
        </mc:AlternateContent>
      </w:r>
      <w:r w:rsidR="00927180">
        <w:rPr>
          <w:noProof/>
        </w:rPr>
        <w:t>xx</w:t>
      </w:r>
      <w:r w:rsidR="00927180">
        <w:rPr>
          <w:noProof/>
        </w:rPr>
        <w:br w:type="page"/>
      </w:r>
    </w:p>
    <w:p w14:paraId="7C913AAF" w14:textId="7F245628" w:rsidR="009D5D36" w:rsidRDefault="00AE7D20" w:rsidP="009D5D36">
      <w:pPr>
        <w:spacing w:before="240"/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300A3697" wp14:editId="288B7371">
                <wp:simplePos x="0" y="0"/>
                <wp:positionH relativeFrom="column">
                  <wp:posOffset>370</wp:posOffset>
                </wp:positionH>
                <wp:positionV relativeFrom="paragraph">
                  <wp:posOffset>0</wp:posOffset>
                </wp:positionV>
                <wp:extent cx="8403590" cy="5214395"/>
                <wp:effectExtent l="0" t="0" r="16510" b="24765"/>
                <wp:wrapNone/>
                <wp:docPr id="304122027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3590" cy="5214395"/>
                          <a:chOff x="0" y="0"/>
                          <a:chExt cx="8403590" cy="5214395"/>
                        </a:xfrm>
                      </wpg:grpSpPr>
                      <wps:wsp>
                        <wps:cNvPr id="1488255794" name="Text Box 21"/>
                        <wps:cNvSpPr txBox="1"/>
                        <wps:spPr>
                          <a:xfrm>
                            <a:off x="144683" y="4762982"/>
                            <a:ext cx="8258536" cy="45141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3C2C1FB" w14:textId="0C48929A" w:rsidR="003207FD" w:rsidRPr="00A27CDC" w:rsidRDefault="003207FD" w:rsidP="00A64E40">
                              <w:pPr>
                                <w:spacing w:before="60" w:after="0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A27C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Step </w:t>
                              </w:r>
                              <w:r w:rsidR="00F21FB3" w:rsidRPr="00A27C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8</w:t>
                              </w:r>
                              <w:r w:rsidRPr="00A27C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.</w:t>
                              </w:r>
                              <w:r w:rsidR="00F067A2" w:rsidRPr="00A27C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="00805055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SRM R</w:t>
                              </w:r>
                              <w:r w:rsidR="009E328D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ference Information (</w:t>
                              </w:r>
                              <w:r w:rsidR="009E328D" w:rsidRPr="009E328D">
                                <w:rPr>
                                  <w:rFonts w:ascii="Times New Roman" w:hAnsi="Times New Roman" w:cs="Times New Roman"/>
                                  <w:color w:val="EE0000"/>
                                  <w:sz w:val="20"/>
                                  <w:szCs w:val="20"/>
                                </w:rPr>
                                <w:t xml:space="preserve">or </w:t>
                              </w:r>
                              <w:r w:rsidR="00F067A2" w:rsidRPr="009E328D">
                                <w:rPr>
                                  <w:rFonts w:ascii="Times New Roman" w:hAnsi="Times New Roman" w:cs="Times New Roman"/>
                                  <w:color w:val="EE0000"/>
                                  <w:sz w:val="20"/>
                                  <w:szCs w:val="20"/>
                                </w:rPr>
                                <w:t>CubeSat Reference Inform</w:t>
                              </w:r>
                              <w:r w:rsidR="00A27CDC" w:rsidRPr="009E328D">
                                <w:rPr>
                                  <w:rFonts w:ascii="Times New Roman" w:hAnsi="Times New Roman" w:cs="Times New Roman"/>
                                  <w:color w:val="EE0000"/>
                                  <w:sz w:val="20"/>
                                  <w:szCs w:val="20"/>
                                </w:rPr>
                                <w:t>atio</w:t>
                              </w:r>
                              <w:r w:rsidR="009E328D" w:rsidRPr="009E328D">
                                <w:rPr>
                                  <w:rFonts w:ascii="Times New Roman" w:hAnsi="Times New Roman" w:cs="Times New Roman"/>
                                  <w:color w:val="EE0000"/>
                                  <w:sz w:val="20"/>
                                  <w:szCs w:val="20"/>
                                </w:rPr>
                                <w:t>n</w:t>
                              </w:r>
                              <w:r w:rsidR="009E328D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75562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3590" cy="4726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00A3697" id="Group 22" o:spid="_x0000_s1057" style="position:absolute;margin-left:.05pt;margin-top:0;width:661.7pt;height:410.6pt;z-index:251699200" coordsize="84035,52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">
                <v:shape id="Text Box 21" o:spid="_x0000_s1058" type="#_x0000_t202" style="position:absolute;left:1446;top:47629;width:82586;height:4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" fillcolor="white [3201]" strokeweight=".5pt">
                  <v:textbox>
                    <w:txbxContent>
                      <w:p w14:paraId="53C2C1FB" w14:textId="0C48929A" w:rsidR="003207FD" w:rsidRPr="00A27CDC" w:rsidRDefault="003207FD" w:rsidP="00A64E40">
                        <w:pPr>
                          <w:spacing w:before="60" w:after="0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A27CD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Step </w:t>
                        </w:r>
                        <w:r w:rsidR="00F21FB3" w:rsidRPr="00A27CD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8</w:t>
                        </w:r>
                        <w:r w:rsidRPr="00A27CD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.</w:t>
                        </w:r>
                        <w:r w:rsidR="00F067A2" w:rsidRPr="00A27CD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</w:t>
                        </w:r>
                        <w:r w:rsidR="00805055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SRM R</w:t>
                        </w:r>
                        <w:r w:rsidR="009E328D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ference Information (</w:t>
                        </w:r>
                        <w:r w:rsidR="009E328D" w:rsidRPr="009E328D">
                          <w:rPr>
                            <w:rFonts w:ascii="Times New Roman" w:hAnsi="Times New Roman" w:cs="Times New Roman"/>
                            <w:color w:val="EE0000"/>
                            <w:sz w:val="20"/>
                            <w:szCs w:val="20"/>
                          </w:rPr>
                          <w:t xml:space="preserve">or </w:t>
                        </w:r>
                        <w:r w:rsidR="00F067A2" w:rsidRPr="009E328D">
                          <w:rPr>
                            <w:rFonts w:ascii="Times New Roman" w:hAnsi="Times New Roman" w:cs="Times New Roman"/>
                            <w:color w:val="EE0000"/>
                            <w:sz w:val="20"/>
                            <w:szCs w:val="20"/>
                          </w:rPr>
                          <w:t>CubeSat Reference Inform</w:t>
                        </w:r>
                        <w:r w:rsidR="00A27CDC" w:rsidRPr="009E328D">
                          <w:rPr>
                            <w:rFonts w:ascii="Times New Roman" w:hAnsi="Times New Roman" w:cs="Times New Roman"/>
                            <w:color w:val="EE0000"/>
                            <w:sz w:val="20"/>
                            <w:szCs w:val="20"/>
                          </w:rPr>
                          <w:t>atio</w:t>
                        </w:r>
                        <w:r w:rsidR="009E328D" w:rsidRPr="009E328D">
                          <w:rPr>
                            <w:rFonts w:ascii="Times New Roman" w:hAnsi="Times New Roman" w:cs="Times New Roman"/>
                            <w:color w:val="EE0000"/>
                            <w:sz w:val="20"/>
                            <w:szCs w:val="20"/>
                          </w:rPr>
                          <w:t>n</w:t>
                        </w:r>
                        <w:r w:rsidR="009E328D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Picture 1" o:spid="_x0000_s1059" type="#_x0000_t75" style="position:absolute;width:84035;height:47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">
                  <v:imagedata r:id="rId27" o:title=""/>
                </v:shape>
              </v:group>
            </w:pict>
          </mc:Fallback>
        </mc:AlternateContent>
      </w:r>
    </w:p>
    <w:sectPr w:rsidR="009D5D36" w:rsidSect="0024500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5840" w:h="12240" w:orient="landscape"/>
      <w:pgMar w:top="720" w:right="1440" w:bottom="720" w:left="116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BE5BE" w14:textId="77777777" w:rsidR="00AB2EA7" w:rsidRDefault="00AB2EA7" w:rsidP="00E97ECA">
      <w:r>
        <w:separator/>
      </w:r>
    </w:p>
  </w:endnote>
  <w:endnote w:type="continuationSeparator" w:id="0">
    <w:p w14:paraId="3FBC84D5" w14:textId="77777777" w:rsidR="00AB2EA7" w:rsidRDefault="00AB2EA7" w:rsidP="00E9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15E1E" w14:textId="77777777" w:rsidR="00B4566B" w:rsidRDefault="00B456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72708" w14:textId="018433DD" w:rsidR="00D96434" w:rsidRPr="009930F5" w:rsidRDefault="00D96434" w:rsidP="00CB1D05">
    <w:pPr>
      <w:pStyle w:val="Level0"/>
      <w:tabs>
        <w:tab w:val="center" w:pos="4680"/>
        <w:tab w:val="right" w:pos="9360"/>
      </w:tabs>
      <w:spacing w:after="0" w:line="240" w:lineRule="auto"/>
      <w:rPr>
        <w:sz w:val="20"/>
        <w:szCs w:val="20"/>
      </w:rPr>
    </w:pPr>
    <w:r w:rsidRPr="008B3FE9">
      <w:rPr>
        <w:rFonts w:ascii="Times New Roman" w:hAnsi="Times New Roman" w:cs="Times New Roman"/>
        <w:sz w:val="20"/>
        <w:szCs w:val="20"/>
      </w:rPr>
      <w:t>david.kaslow@gmail.com</w:t>
    </w:r>
    <w:r w:rsidRPr="009930F5">
      <w:rPr>
        <w:sz w:val="20"/>
        <w:szCs w:val="20"/>
      </w:rPr>
      <w:tab/>
    </w:r>
    <w:sdt>
      <w:sdtPr>
        <w:rPr>
          <w:rFonts w:ascii="Times New Roman" w:hAnsi="Times New Roman" w:cs="Times New Roman"/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Pr="0045777F">
          <w:rPr>
            <w:rFonts w:ascii="Times New Roman" w:hAnsi="Times New Roman" w:cs="Times New Roman"/>
            <w:sz w:val="20"/>
            <w:szCs w:val="20"/>
          </w:rPr>
          <w:t xml:space="preserve">Page </w: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5777F">
          <w:rPr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611263" w:rsidRPr="0045777F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end"/>
        </w:r>
        <w:r w:rsidRPr="0045777F">
          <w:rPr>
            <w:rFonts w:ascii="Times New Roman" w:hAnsi="Times New Roman" w:cs="Times New Roman"/>
            <w:sz w:val="20"/>
            <w:szCs w:val="20"/>
          </w:rPr>
          <w:t xml:space="preserve"> of </w: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5777F">
          <w:rPr>
            <w:rFonts w:ascii="Times New Roman" w:hAnsi="Times New Roman" w:cs="Times New Roman"/>
            <w:sz w:val="20"/>
            <w:szCs w:val="20"/>
          </w:rPr>
          <w:instrText xml:space="preserve"> NUMPAGES  </w:instrTex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611263" w:rsidRPr="0045777F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="00690227" w:rsidRPr="0045777F">
          <w:rPr>
            <w:rFonts w:ascii="Times New Roman" w:hAnsi="Times New Roman" w:cs="Times New Roman"/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EA212F" w:rsidRPr="00EC3866">
      <w:rPr>
        <w:rFonts w:ascii="Times New Roman" w:hAnsi="Times New Roman" w:cs="Times New Roman"/>
        <w:sz w:val="20"/>
        <w:szCs w:val="20"/>
      </w:rPr>
      <w:t>2</w:t>
    </w:r>
    <w:r w:rsidR="00B4566B">
      <w:rPr>
        <w:rFonts w:ascii="Times New Roman" w:hAnsi="Times New Roman" w:cs="Times New Roman"/>
        <w:sz w:val="20"/>
        <w:szCs w:val="20"/>
      </w:rPr>
      <w:t>8</w:t>
    </w:r>
    <w:r w:rsidR="00EA212F" w:rsidRPr="00EC3866">
      <w:rPr>
        <w:rFonts w:ascii="Times New Roman" w:hAnsi="Times New Roman" w:cs="Times New Roman"/>
        <w:sz w:val="20"/>
        <w:szCs w:val="20"/>
      </w:rPr>
      <w:t xml:space="preserve"> </w:t>
    </w:r>
    <w:r w:rsidR="00E60B07" w:rsidRPr="00EC3866">
      <w:rPr>
        <w:rFonts w:ascii="Times New Roman" w:hAnsi="Times New Roman" w:cs="Times New Roman"/>
        <w:sz w:val="20"/>
        <w:szCs w:val="20"/>
      </w:rPr>
      <w:t>November</w:t>
    </w:r>
    <w:r w:rsidR="001F1884" w:rsidRPr="00EC3866">
      <w:rPr>
        <w:rFonts w:ascii="Times New Roman" w:hAnsi="Times New Roman" w:cs="Times New Roman"/>
        <w:sz w:val="20"/>
        <w:szCs w:val="20"/>
      </w:rPr>
      <w:t xml:space="preserve"> 202</w:t>
    </w:r>
    <w:r w:rsidR="00FE170F" w:rsidRPr="00EC3866">
      <w:rPr>
        <w:rFonts w:ascii="Times New Roman" w:hAnsi="Times New Roman" w:cs="Times New Roman"/>
        <w:sz w:val="20"/>
        <w:szCs w:val="20"/>
      </w:rPr>
      <w:t>5</w:t>
    </w:r>
  </w:p>
  <w:p w14:paraId="2C212D1B" w14:textId="3E92D1B8" w:rsidR="009930F5" w:rsidRPr="00CB1D05" w:rsidRDefault="00960759" w:rsidP="00CB1D05">
    <w:pPr>
      <w:pStyle w:val="Level0"/>
      <w:tabs>
        <w:tab w:val="center" w:pos="4680"/>
        <w:tab w:val="right" w:pos="9360"/>
      </w:tabs>
      <w:spacing w:after="0" w:line="240" w:lineRule="auto"/>
      <w:rPr>
        <w:rFonts w:ascii="Times New Roman" w:hAnsi="Times New Roman" w:cs="Times New Roman"/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735D3B" w:rsidRPr="00CB1D05">
      <w:rPr>
        <w:rFonts w:ascii="Times New Roman" w:hAnsi="Times New Roman" w:cs="Times New Roman"/>
        <w:sz w:val="20"/>
        <w:szCs w:val="20"/>
      </w:rPr>
      <w:t>csrm downloa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900DE" w14:textId="77777777" w:rsidR="00B4566B" w:rsidRDefault="00B456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DE26E0" w14:textId="77777777" w:rsidR="00AB2EA7" w:rsidRDefault="00AB2EA7" w:rsidP="00E97ECA">
      <w:r>
        <w:separator/>
      </w:r>
    </w:p>
  </w:footnote>
  <w:footnote w:type="continuationSeparator" w:id="0">
    <w:p w14:paraId="5AA3A9D3" w14:textId="77777777" w:rsidR="00AB2EA7" w:rsidRDefault="00AB2EA7" w:rsidP="00E97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8930F" w14:textId="77777777" w:rsidR="00B4566B" w:rsidRDefault="00B456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40943" w14:textId="77777777" w:rsidR="00B4566B" w:rsidRDefault="00B456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650DF" w14:textId="77777777" w:rsidR="00B4566B" w:rsidRDefault="00B456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2094758">
    <w:abstractNumId w:val="1"/>
  </w:num>
  <w:num w:numId="2" w16cid:durableId="1258515899">
    <w:abstractNumId w:val="0"/>
  </w:num>
  <w:num w:numId="3" w16cid:durableId="1013605060">
    <w:abstractNumId w:val="5"/>
  </w:num>
  <w:num w:numId="4" w16cid:durableId="71391384">
    <w:abstractNumId w:val="7"/>
  </w:num>
  <w:num w:numId="5" w16cid:durableId="314146011">
    <w:abstractNumId w:val="2"/>
  </w:num>
  <w:num w:numId="6" w16cid:durableId="1479762217">
    <w:abstractNumId w:val="3"/>
  </w:num>
  <w:num w:numId="7" w16cid:durableId="1260672679">
    <w:abstractNumId w:val="6"/>
  </w:num>
  <w:num w:numId="8" w16cid:durableId="15005781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288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022E9"/>
    <w:rsid w:val="0000322B"/>
    <w:rsid w:val="000106F0"/>
    <w:rsid w:val="00010737"/>
    <w:rsid w:val="00010895"/>
    <w:rsid w:val="0001115D"/>
    <w:rsid w:val="00013D27"/>
    <w:rsid w:val="00013E6B"/>
    <w:rsid w:val="00014267"/>
    <w:rsid w:val="000145B3"/>
    <w:rsid w:val="000153F6"/>
    <w:rsid w:val="000216FC"/>
    <w:rsid w:val="000218F4"/>
    <w:rsid w:val="00022606"/>
    <w:rsid w:val="000233D5"/>
    <w:rsid w:val="00025B37"/>
    <w:rsid w:val="00026166"/>
    <w:rsid w:val="00026F5A"/>
    <w:rsid w:val="00027FA4"/>
    <w:rsid w:val="0003096F"/>
    <w:rsid w:val="00030C0A"/>
    <w:rsid w:val="0003115C"/>
    <w:rsid w:val="0003345D"/>
    <w:rsid w:val="00033D11"/>
    <w:rsid w:val="000367C7"/>
    <w:rsid w:val="00037BC6"/>
    <w:rsid w:val="000428B8"/>
    <w:rsid w:val="00043000"/>
    <w:rsid w:val="000430D6"/>
    <w:rsid w:val="000507D1"/>
    <w:rsid w:val="000533CB"/>
    <w:rsid w:val="00057D37"/>
    <w:rsid w:val="00060318"/>
    <w:rsid w:val="00060599"/>
    <w:rsid w:val="00063031"/>
    <w:rsid w:val="000644F8"/>
    <w:rsid w:val="00065056"/>
    <w:rsid w:val="00065F6F"/>
    <w:rsid w:val="00071502"/>
    <w:rsid w:val="00072E5C"/>
    <w:rsid w:val="0007642F"/>
    <w:rsid w:val="0008529B"/>
    <w:rsid w:val="00087FD7"/>
    <w:rsid w:val="00090596"/>
    <w:rsid w:val="000957C5"/>
    <w:rsid w:val="0009638E"/>
    <w:rsid w:val="00096B9B"/>
    <w:rsid w:val="00097BC2"/>
    <w:rsid w:val="000A116C"/>
    <w:rsid w:val="000A6197"/>
    <w:rsid w:val="000A7775"/>
    <w:rsid w:val="000B41FC"/>
    <w:rsid w:val="000B49F0"/>
    <w:rsid w:val="000B4E6C"/>
    <w:rsid w:val="000B6181"/>
    <w:rsid w:val="000C18E6"/>
    <w:rsid w:val="000C1E96"/>
    <w:rsid w:val="000C7156"/>
    <w:rsid w:val="000C76F1"/>
    <w:rsid w:val="000C774A"/>
    <w:rsid w:val="000D4CB0"/>
    <w:rsid w:val="000D4DEA"/>
    <w:rsid w:val="000D60C6"/>
    <w:rsid w:val="000E0F32"/>
    <w:rsid w:val="000E1D38"/>
    <w:rsid w:val="000E6C88"/>
    <w:rsid w:val="000E7755"/>
    <w:rsid w:val="000F2AA8"/>
    <w:rsid w:val="000F6261"/>
    <w:rsid w:val="00100776"/>
    <w:rsid w:val="001015D8"/>
    <w:rsid w:val="00101BAB"/>
    <w:rsid w:val="00103DB2"/>
    <w:rsid w:val="001066AE"/>
    <w:rsid w:val="00107243"/>
    <w:rsid w:val="00112C2E"/>
    <w:rsid w:val="001132C3"/>
    <w:rsid w:val="00113BFF"/>
    <w:rsid w:val="001143C7"/>
    <w:rsid w:val="00114A39"/>
    <w:rsid w:val="001235CD"/>
    <w:rsid w:val="00130B3C"/>
    <w:rsid w:val="00130FB6"/>
    <w:rsid w:val="00132578"/>
    <w:rsid w:val="00136DF6"/>
    <w:rsid w:val="00141D88"/>
    <w:rsid w:val="00142A29"/>
    <w:rsid w:val="0014473D"/>
    <w:rsid w:val="00151DED"/>
    <w:rsid w:val="00153AE6"/>
    <w:rsid w:val="001556DE"/>
    <w:rsid w:val="001564E9"/>
    <w:rsid w:val="00157D16"/>
    <w:rsid w:val="00161476"/>
    <w:rsid w:val="001644F7"/>
    <w:rsid w:val="00170C6E"/>
    <w:rsid w:val="00172B38"/>
    <w:rsid w:val="001751E5"/>
    <w:rsid w:val="00175B70"/>
    <w:rsid w:val="001766A2"/>
    <w:rsid w:val="001804C5"/>
    <w:rsid w:val="00181C54"/>
    <w:rsid w:val="0018526C"/>
    <w:rsid w:val="00185E49"/>
    <w:rsid w:val="001867AD"/>
    <w:rsid w:val="00186F56"/>
    <w:rsid w:val="00187B3D"/>
    <w:rsid w:val="001969D4"/>
    <w:rsid w:val="001A281A"/>
    <w:rsid w:val="001A54FB"/>
    <w:rsid w:val="001A70E0"/>
    <w:rsid w:val="001A766F"/>
    <w:rsid w:val="001B047E"/>
    <w:rsid w:val="001B0FAA"/>
    <w:rsid w:val="001B4051"/>
    <w:rsid w:val="001B4C71"/>
    <w:rsid w:val="001B5946"/>
    <w:rsid w:val="001B6088"/>
    <w:rsid w:val="001C5AE4"/>
    <w:rsid w:val="001C5DD9"/>
    <w:rsid w:val="001C67F5"/>
    <w:rsid w:val="001D12B5"/>
    <w:rsid w:val="001D29BA"/>
    <w:rsid w:val="001D4205"/>
    <w:rsid w:val="001D54AF"/>
    <w:rsid w:val="001D5F5F"/>
    <w:rsid w:val="001D7FA1"/>
    <w:rsid w:val="001E0A83"/>
    <w:rsid w:val="001E1DAB"/>
    <w:rsid w:val="001E1E77"/>
    <w:rsid w:val="001E414D"/>
    <w:rsid w:val="001E6ED1"/>
    <w:rsid w:val="001F005C"/>
    <w:rsid w:val="001F145C"/>
    <w:rsid w:val="001F1884"/>
    <w:rsid w:val="001F1C4F"/>
    <w:rsid w:val="001F2AA2"/>
    <w:rsid w:val="001F4A2C"/>
    <w:rsid w:val="002031C5"/>
    <w:rsid w:val="00203514"/>
    <w:rsid w:val="00204177"/>
    <w:rsid w:val="00204192"/>
    <w:rsid w:val="0020470F"/>
    <w:rsid w:val="00207A1B"/>
    <w:rsid w:val="00211F15"/>
    <w:rsid w:val="002139A1"/>
    <w:rsid w:val="00215D40"/>
    <w:rsid w:val="002203B9"/>
    <w:rsid w:val="00221B37"/>
    <w:rsid w:val="00222BB4"/>
    <w:rsid w:val="00224165"/>
    <w:rsid w:val="00227C12"/>
    <w:rsid w:val="0023410D"/>
    <w:rsid w:val="00235E7E"/>
    <w:rsid w:val="00236DF0"/>
    <w:rsid w:val="00242305"/>
    <w:rsid w:val="002429BF"/>
    <w:rsid w:val="0024444C"/>
    <w:rsid w:val="00245001"/>
    <w:rsid w:val="002521D9"/>
    <w:rsid w:val="00256497"/>
    <w:rsid w:val="002568D4"/>
    <w:rsid w:val="00257A8D"/>
    <w:rsid w:val="00257B09"/>
    <w:rsid w:val="00260D3D"/>
    <w:rsid w:val="00261E77"/>
    <w:rsid w:val="00261F20"/>
    <w:rsid w:val="0026285E"/>
    <w:rsid w:val="00262CF9"/>
    <w:rsid w:val="00263AA2"/>
    <w:rsid w:val="00267413"/>
    <w:rsid w:val="00270D76"/>
    <w:rsid w:val="002749B5"/>
    <w:rsid w:val="002751B2"/>
    <w:rsid w:val="00275663"/>
    <w:rsid w:val="002801B8"/>
    <w:rsid w:val="00281C83"/>
    <w:rsid w:val="00282464"/>
    <w:rsid w:val="00284C70"/>
    <w:rsid w:val="00285113"/>
    <w:rsid w:val="00291440"/>
    <w:rsid w:val="002918D7"/>
    <w:rsid w:val="0029230F"/>
    <w:rsid w:val="002928D9"/>
    <w:rsid w:val="00292F56"/>
    <w:rsid w:val="002960AC"/>
    <w:rsid w:val="002A09FC"/>
    <w:rsid w:val="002A2B08"/>
    <w:rsid w:val="002A5A07"/>
    <w:rsid w:val="002A63B7"/>
    <w:rsid w:val="002A7EB3"/>
    <w:rsid w:val="002B0497"/>
    <w:rsid w:val="002B068F"/>
    <w:rsid w:val="002B135F"/>
    <w:rsid w:val="002B2582"/>
    <w:rsid w:val="002B2CA4"/>
    <w:rsid w:val="002B5598"/>
    <w:rsid w:val="002B5B30"/>
    <w:rsid w:val="002B6E71"/>
    <w:rsid w:val="002C25AD"/>
    <w:rsid w:val="002C7A0A"/>
    <w:rsid w:val="002D2CEF"/>
    <w:rsid w:val="002D3B10"/>
    <w:rsid w:val="002D544A"/>
    <w:rsid w:val="002E0FBC"/>
    <w:rsid w:val="002E21A3"/>
    <w:rsid w:val="002E229A"/>
    <w:rsid w:val="002E22E7"/>
    <w:rsid w:val="002E6F71"/>
    <w:rsid w:val="002F0B1B"/>
    <w:rsid w:val="002F4CB6"/>
    <w:rsid w:val="002F50B6"/>
    <w:rsid w:val="0030110A"/>
    <w:rsid w:val="00301386"/>
    <w:rsid w:val="00302ECF"/>
    <w:rsid w:val="00305E2E"/>
    <w:rsid w:val="00313EA4"/>
    <w:rsid w:val="00314507"/>
    <w:rsid w:val="00314C61"/>
    <w:rsid w:val="0031509D"/>
    <w:rsid w:val="003207FD"/>
    <w:rsid w:val="00320EEA"/>
    <w:rsid w:val="00323BD7"/>
    <w:rsid w:val="00323F38"/>
    <w:rsid w:val="00323F7E"/>
    <w:rsid w:val="00325064"/>
    <w:rsid w:val="00325350"/>
    <w:rsid w:val="00326B33"/>
    <w:rsid w:val="0033061E"/>
    <w:rsid w:val="00332CA2"/>
    <w:rsid w:val="003351C3"/>
    <w:rsid w:val="00335B10"/>
    <w:rsid w:val="00341312"/>
    <w:rsid w:val="00344AEC"/>
    <w:rsid w:val="0034633E"/>
    <w:rsid w:val="00351AFD"/>
    <w:rsid w:val="00356017"/>
    <w:rsid w:val="0035639A"/>
    <w:rsid w:val="00357A38"/>
    <w:rsid w:val="00364DA4"/>
    <w:rsid w:val="00367B9E"/>
    <w:rsid w:val="00370E63"/>
    <w:rsid w:val="0037163F"/>
    <w:rsid w:val="0037241D"/>
    <w:rsid w:val="0037462B"/>
    <w:rsid w:val="003773EA"/>
    <w:rsid w:val="00381115"/>
    <w:rsid w:val="00381439"/>
    <w:rsid w:val="00383D20"/>
    <w:rsid w:val="00384278"/>
    <w:rsid w:val="0038693F"/>
    <w:rsid w:val="00392254"/>
    <w:rsid w:val="00393BE1"/>
    <w:rsid w:val="00394DDD"/>
    <w:rsid w:val="00396224"/>
    <w:rsid w:val="00397A3C"/>
    <w:rsid w:val="003A0AAC"/>
    <w:rsid w:val="003A18B7"/>
    <w:rsid w:val="003A32A2"/>
    <w:rsid w:val="003A550D"/>
    <w:rsid w:val="003B0760"/>
    <w:rsid w:val="003B1004"/>
    <w:rsid w:val="003B6A5C"/>
    <w:rsid w:val="003C2983"/>
    <w:rsid w:val="003C31A2"/>
    <w:rsid w:val="003C4441"/>
    <w:rsid w:val="003D04E0"/>
    <w:rsid w:val="003D29F2"/>
    <w:rsid w:val="003D4B32"/>
    <w:rsid w:val="003D5DE4"/>
    <w:rsid w:val="003D6180"/>
    <w:rsid w:val="003E1DA6"/>
    <w:rsid w:val="003E66FD"/>
    <w:rsid w:val="003F0612"/>
    <w:rsid w:val="003F0DC5"/>
    <w:rsid w:val="003F1922"/>
    <w:rsid w:val="003F25C5"/>
    <w:rsid w:val="003F3E68"/>
    <w:rsid w:val="003F4442"/>
    <w:rsid w:val="003F4E3C"/>
    <w:rsid w:val="003F564C"/>
    <w:rsid w:val="003F6DDE"/>
    <w:rsid w:val="003F7729"/>
    <w:rsid w:val="004059EE"/>
    <w:rsid w:val="00405CE8"/>
    <w:rsid w:val="00411F38"/>
    <w:rsid w:val="0041298D"/>
    <w:rsid w:val="00417B3A"/>
    <w:rsid w:val="004240E7"/>
    <w:rsid w:val="00425A0C"/>
    <w:rsid w:val="00426801"/>
    <w:rsid w:val="00426E62"/>
    <w:rsid w:val="00430DC4"/>
    <w:rsid w:val="00431811"/>
    <w:rsid w:val="0043333B"/>
    <w:rsid w:val="00437D99"/>
    <w:rsid w:val="00440F77"/>
    <w:rsid w:val="00441906"/>
    <w:rsid w:val="00444391"/>
    <w:rsid w:val="004455C6"/>
    <w:rsid w:val="00446B1B"/>
    <w:rsid w:val="00447410"/>
    <w:rsid w:val="004509A2"/>
    <w:rsid w:val="00450F6D"/>
    <w:rsid w:val="004516C9"/>
    <w:rsid w:val="004520B6"/>
    <w:rsid w:val="00454DB8"/>
    <w:rsid w:val="00455CD2"/>
    <w:rsid w:val="0045777F"/>
    <w:rsid w:val="00462DED"/>
    <w:rsid w:val="00462F4F"/>
    <w:rsid w:val="0046330E"/>
    <w:rsid w:val="00463F0A"/>
    <w:rsid w:val="00467773"/>
    <w:rsid w:val="00467BBA"/>
    <w:rsid w:val="004703FD"/>
    <w:rsid w:val="0047163D"/>
    <w:rsid w:val="004747A0"/>
    <w:rsid w:val="004755ED"/>
    <w:rsid w:val="00475C52"/>
    <w:rsid w:val="00476219"/>
    <w:rsid w:val="00476247"/>
    <w:rsid w:val="00477935"/>
    <w:rsid w:val="004818B3"/>
    <w:rsid w:val="0048478A"/>
    <w:rsid w:val="00485B18"/>
    <w:rsid w:val="00486373"/>
    <w:rsid w:val="00487BE6"/>
    <w:rsid w:val="00491BA5"/>
    <w:rsid w:val="004927B2"/>
    <w:rsid w:val="00493169"/>
    <w:rsid w:val="00494A7B"/>
    <w:rsid w:val="004953C5"/>
    <w:rsid w:val="004A0978"/>
    <w:rsid w:val="004A149A"/>
    <w:rsid w:val="004A237F"/>
    <w:rsid w:val="004A49DC"/>
    <w:rsid w:val="004B40BF"/>
    <w:rsid w:val="004B618D"/>
    <w:rsid w:val="004B70DB"/>
    <w:rsid w:val="004B758C"/>
    <w:rsid w:val="004B7E0A"/>
    <w:rsid w:val="004C1821"/>
    <w:rsid w:val="004C3AE9"/>
    <w:rsid w:val="004C5F8A"/>
    <w:rsid w:val="004C6032"/>
    <w:rsid w:val="004C7AC5"/>
    <w:rsid w:val="004D5CB4"/>
    <w:rsid w:val="004E05D2"/>
    <w:rsid w:val="004E4B03"/>
    <w:rsid w:val="004E4D76"/>
    <w:rsid w:val="004E686E"/>
    <w:rsid w:val="004F1AC4"/>
    <w:rsid w:val="004F55C7"/>
    <w:rsid w:val="00501881"/>
    <w:rsid w:val="00502FE5"/>
    <w:rsid w:val="0051144F"/>
    <w:rsid w:val="0051200B"/>
    <w:rsid w:val="00513CC5"/>
    <w:rsid w:val="00515833"/>
    <w:rsid w:val="0052025B"/>
    <w:rsid w:val="0052624A"/>
    <w:rsid w:val="005275C9"/>
    <w:rsid w:val="00530B05"/>
    <w:rsid w:val="00531FE9"/>
    <w:rsid w:val="0053315E"/>
    <w:rsid w:val="0053436F"/>
    <w:rsid w:val="00535F37"/>
    <w:rsid w:val="0053766F"/>
    <w:rsid w:val="005437A4"/>
    <w:rsid w:val="00545CE2"/>
    <w:rsid w:val="00546EC8"/>
    <w:rsid w:val="00550771"/>
    <w:rsid w:val="00551992"/>
    <w:rsid w:val="00551F3B"/>
    <w:rsid w:val="0055439E"/>
    <w:rsid w:val="0055619D"/>
    <w:rsid w:val="005601B9"/>
    <w:rsid w:val="00561244"/>
    <w:rsid w:val="005613CE"/>
    <w:rsid w:val="00563558"/>
    <w:rsid w:val="00571C64"/>
    <w:rsid w:val="00571DFD"/>
    <w:rsid w:val="00573153"/>
    <w:rsid w:val="00576353"/>
    <w:rsid w:val="005767E3"/>
    <w:rsid w:val="00577612"/>
    <w:rsid w:val="00577D50"/>
    <w:rsid w:val="005805B2"/>
    <w:rsid w:val="00582913"/>
    <w:rsid w:val="0058465F"/>
    <w:rsid w:val="00591D94"/>
    <w:rsid w:val="00593FF2"/>
    <w:rsid w:val="00594627"/>
    <w:rsid w:val="00595326"/>
    <w:rsid w:val="005A0D9F"/>
    <w:rsid w:val="005A1A74"/>
    <w:rsid w:val="005A265F"/>
    <w:rsid w:val="005A31C6"/>
    <w:rsid w:val="005A3C81"/>
    <w:rsid w:val="005A41FD"/>
    <w:rsid w:val="005A461A"/>
    <w:rsid w:val="005A59FA"/>
    <w:rsid w:val="005A6E1B"/>
    <w:rsid w:val="005B0B7D"/>
    <w:rsid w:val="005B137A"/>
    <w:rsid w:val="005B21A8"/>
    <w:rsid w:val="005B21D9"/>
    <w:rsid w:val="005B252A"/>
    <w:rsid w:val="005B5400"/>
    <w:rsid w:val="005B582A"/>
    <w:rsid w:val="005B5ABD"/>
    <w:rsid w:val="005B5B23"/>
    <w:rsid w:val="005B624F"/>
    <w:rsid w:val="005C19F1"/>
    <w:rsid w:val="005C669F"/>
    <w:rsid w:val="005D3198"/>
    <w:rsid w:val="005D37A4"/>
    <w:rsid w:val="005D538B"/>
    <w:rsid w:val="005D576B"/>
    <w:rsid w:val="005D5A28"/>
    <w:rsid w:val="005D5E03"/>
    <w:rsid w:val="005D6D75"/>
    <w:rsid w:val="005E147B"/>
    <w:rsid w:val="005E32D3"/>
    <w:rsid w:val="005E3482"/>
    <w:rsid w:val="005F24C7"/>
    <w:rsid w:val="005F263F"/>
    <w:rsid w:val="005F311C"/>
    <w:rsid w:val="005F4E80"/>
    <w:rsid w:val="00600635"/>
    <w:rsid w:val="00601551"/>
    <w:rsid w:val="00603A41"/>
    <w:rsid w:val="00611263"/>
    <w:rsid w:val="00611D51"/>
    <w:rsid w:val="00614E46"/>
    <w:rsid w:val="00616B79"/>
    <w:rsid w:val="00623DB3"/>
    <w:rsid w:val="00624930"/>
    <w:rsid w:val="00626589"/>
    <w:rsid w:val="00630936"/>
    <w:rsid w:val="00631E2C"/>
    <w:rsid w:val="0063682C"/>
    <w:rsid w:val="00637E62"/>
    <w:rsid w:val="00637FBB"/>
    <w:rsid w:val="00644BB9"/>
    <w:rsid w:val="00647DBA"/>
    <w:rsid w:val="006512ED"/>
    <w:rsid w:val="00651602"/>
    <w:rsid w:val="006547EE"/>
    <w:rsid w:val="006554C3"/>
    <w:rsid w:val="00661541"/>
    <w:rsid w:val="00661755"/>
    <w:rsid w:val="0066361A"/>
    <w:rsid w:val="00663AF5"/>
    <w:rsid w:val="0066757F"/>
    <w:rsid w:val="00670758"/>
    <w:rsid w:val="00674067"/>
    <w:rsid w:val="0068116E"/>
    <w:rsid w:val="00687594"/>
    <w:rsid w:val="00690227"/>
    <w:rsid w:val="00690F9D"/>
    <w:rsid w:val="00691D6A"/>
    <w:rsid w:val="00693611"/>
    <w:rsid w:val="00693E08"/>
    <w:rsid w:val="00695C48"/>
    <w:rsid w:val="00696EB6"/>
    <w:rsid w:val="006A16C9"/>
    <w:rsid w:val="006A19D5"/>
    <w:rsid w:val="006A6AC6"/>
    <w:rsid w:val="006B0E8B"/>
    <w:rsid w:val="006B1C5C"/>
    <w:rsid w:val="006B3E79"/>
    <w:rsid w:val="006B4B7F"/>
    <w:rsid w:val="006B5202"/>
    <w:rsid w:val="006B59BC"/>
    <w:rsid w:val="006B67C7"/>
    <w:rsid w:val="006B6AAB"/>
    <w:rsid w:val="006C2CFF"/>
    <w:rsid w:val="006C3E08"/>
    <w:rsid w:val="006C6853"/>
    <w:rsid w:val="006D0327"/>
    <w:rsid w:val="006D3A3A"/>
    <w:rsid w:val="006D4DCF"/>
    <w:rsid w:val="006D5BCB"/>
    <w:rsid w:val="006D664C"/>
    <w:rsid w:val="006D68FD"/>
    <w:rsid w:val="006E145F"/>
    <w:rsid w:val="006E43C1"/>
    <w:rsid w:val="006E5A01"/>
    <w:rsid w:val="006E5ADD"/>
    <w:rsid w:val="006E6AE0"/>
    <w:rsid w:val="006F01FB"/>
    <w:rsid w:val="006F3E2A"/>
    <w:rsid w:val="006F4015"/>
    <w:rsid w:val="006F76C2"/>
    <w:rsid w:val="00705FF6"/>
    <w:rsid w:val="00706F83"/>
    <w:rsid w:val="00711DC9"/>
    <w:rsid w:val="00712997"/>
    <w:rsid w:val="007146CD"/>
    <w:rsid w:val="00716361"/>
    <w:rsid w:val="00723CA6"/>
    <w:rsid w:val="00725BBE"/>
    <w:rsid w:val="0072713B"/>
    <w:rsid w:val="00734877"/>
    <w:rsid w:val="00735D3B"/>
    <w:rsid w:val="00737DC9"/>
    <w:rsid w:val="00740E95"/>
    <w:rsid w:val="0074319A"/>
    <w:rsid w:val="0074333F"/>
    <w:rsid w:val="0074469F"/>
    <w:rsid w:val="00747C89"/>
    <w:rsid w:val="007502ED"/>
    <w:rsid w:val="00751B8F"/>
    <w:rsid w:val="00751EE2"/>
    <w:rsid w:val="00753C88"/>
    <w:rsid w:val="007569D7"/>
    <w:rsid w:val="007600EB"/>
    <w:rsid w:val="00760465"/>
    <w:rsid w:val="00762EC2"/>
    <w:rsid w:val="007659E9"/>
    <w:rsid w:val="00767D41"/>
    <w:rsid w:val="00771D43"/>
    <w:rsid w:val="0077272A"/>
    <w:rsid w:val="00773F63"/>
    <w:rsid w:val="00782DDC"/>
    <w:rsid w:val="00783B43"/>
    <w:rsid w:val="00784E56"/>
    <w:rsid w:val="007862F2"/>
    <w:rsid w:val="0079435D"/>
    <w:rsid w:val="00795012"/>
    <w:rsid w:val="00796FDC"/>
    <w:rsid w:val="007A1020"/>
    <w:rsid w:val="007A104D"/>
    <w:rsid w:val="007A2194"/>
    <w:rsid w:val="007A3B66"/>
    <w:rsid w:val="007A642E"/>
    <w:rsid w:val="007B2216"/>
    <w:rsid w:val="007B2D64"/>
    <w:rsid w:val="007B4351"/>
    <w:rsid w:val="007C0B4F"/>
    <w:rsid w:val="007C2162"/>
    <w:rsid w:val="007C603C"/>
    <w:rsid w:val="007C61EC"/>
    <w:rsid w:val="007D1F55"/>
    <w:rsid w:val="007D2222"/>
    <w:rsid w:val="007D62BE"/>
    <w:rsid w:val="007E3757"/>
    <w:rsid w:val="007E646B"/>
    <w:rsid w:val="007F0A90"/>
    <w:rsid w:val="007F36CE"/>
    <w:rsid w:val="007F6073"/>
    <w:rsid w:val="007F6545"/>
    <w:rsid w:val="007F6D70"/>
    <w:rsid w:val="00800339"/>
    <w:rsid w:val="00800FD2"/>
    <w:rsid w:val="00804663"/>
    <w:rsid w:val="00805055"/>
    <w:rsid w:val="00811BD5"/>
    <w:rsid w:val="00813430"/>
    <w:rsid w:val="0081551F"/>
    <w:rsid w:val="00826D69"/>
    <w:rsid w:val="00827227"/>
    <w:rsid w:val="00827F3E"/>
    <w:rsid w:val="00830599"/>
    <w:rsid w:val="00831880"/>
    <w:rsid w:val="00831D88"/>
    <w:rsid w:val="00832B14"/>
    <w:rsid w:val="00833E86"/>
    <w:rsid w:val="00835197"/>
    <w:rsid w:val="0083741D"/>
    <w:rsid w:val="00837431"/>
    <w:rsid w:val="008378BD"/>
    <w:rsid w:val="0084320C"/>
    <w:rsid w:val="00847315"/>
    <w:rsid w:val="008502C1"/>
    <w:rsid w:val="00850B70"/>
    <w:rsid w:val="00853396"/>
    <w:rsid w:val="0085569A"/>
    <w:rsid w:val="00856C22"/>
    <w:rsid w:val="0086117E"/>
    <w:rsid w:val="008632FD"/>
    <w:rsid w:val="00863483"/>
    <w:rsid w:val="008651DC"/>
    <w:rsid w:val="00866335"/>
    <w:rsid w:val="008666E8"/>
    <w:rsid w:val="008679EA"/>
    <w:rsid w:val="00870CED"/>
    <w:rsid w:val="00871020"/>
    <w:rsid w:val="0088108F"/>
    <w:rsid w:val="00884A60"/>
    <w:rsid w:val="00885763"/>
    <w:rsid w:val="00887912"/>
    <w:rsid w:val="00887B63"/>
    <w:rsid w:val="0089072D"/>
    <w:rsid w:val="0089151A"/>
    <w:rsid w:val="008917D2"/>
    <w:rsid w:val="00891E72"/>
    <w:rsid w:val="00892A96"/>
    <w:rsid w:val="00894256"/>
    <w:rsid w:val="00895C27"/>
    <w:rsid w:val="008A3551"/>
    <w:rsid w:val="008A7701"/>
    <w:rsid w:val="008B2B19"/>
    <w:rsid w:val="008B3FE9"/>
    <w:rsid w:val="008B4C7D"/>
    <w:rsid w:val="008B7396"/>
    <w:rsid w:val="008C21A3"/>
    <w:rsid w:val="008C27F5"/>
    <w:rsid w:val="008C59D6"/>
    <w:rsid w:val="008D1586"/>
    <w:rsid w:val="008D160C"/>
    <w:rsid w:val="008D3988"/>
    <w:rsid w:val="008D7F9B"/>
    <w:rsid w:val="008E1AD6"/>
    <w:rsid w:val="008E2CCD"/>
    <w:rsid w:val="008E3D7C"/>
    <w:rsid w:val="008E4765"/>
    <w:rsid w:val="008F0B06"/>
    <w:rsid w:val="008F0DB0"/>
    <w:rsid w:val="008F22E2"/>
    <w:rsid w:val="008F5896"/>
    <w:rsid w:val="008F5B97"/>
    <w:rsid w:val="0090043D"/>
    <w:rsid w:val="009016DF"/>
    <w:rsid w:val="00904444"/>
    <w:rsid w:val="00904F07"/>
    <w:rsid w:val="009118EC"/>
    <w:rsid w:val="00911CCC"/>
    <w:rsid w:val="00912E87"/>
    <w:rsid w:val="00915A3E"/>
    <w:rsid w:val="00920BFD"/>
    <w:rsid w:val="00920CCF"/>
    <w:rsid w:val="00921B30"/>
    <w:rsid w:val="009229DA"/>
    <w:rsid w:val="0092619C"/>
    <w:rsid w:val="00927180"/>
    <w:rsid w:val="0092775C"/>
    <w:rsid w:val="00935DB8"/>
    <w:rsid w:val="00940839"/>
    <w:rsid w:val="00940D45"/>
    <w:rsid w:val="009423B0"/>
    <w:rsid w:val="009430A0"/>
    <w:rsid w:val="00946960"/>
    <w:rsid w:val="00954E82"/>
    <w:rsid w:val="009575CD"/>
    <w:rsid w:val="00960495"/>
    <w:rsid w:val="00960759"/>
    <w:rsid w:val="00966032"/>
    <w:rsid w:val="00966456"/>
    <w:rsid w:val="00966C2E"/>
    <w:rsid w:val="00966EC7"/>
    <w:rsid w:val="00967E1E"/>
    <w:rsid w:val="009730FB"/>
    <w:rsid w:val="00982C8D"/>
    <w:rsid w:val="00985803"/>
    <w:rsid w:val="009865F9"/>
    <w:rsid w:val="00990241"/>
    <w:rsid w:val="00992821"/>
    <w:rsid w:val="009930F5"/>
    <w:rsid w:val="009942A3"/>
    <w:rsid w:val="00995050"/>
    <w:rsid w:val="009961FE"/>
    <w:rsid w:val="009976EF"/>
    <w:rsid w:val="009A160D"/>
    <w:rsid w:val="009A29C2"/>
    <w:rsid w:val="009A4076"/>
    <w:rsid w:val="009A50CF"/>
    <w:rsid w:val="009A5EFA"/>
    <w:rsid w:val="009B1977"/>
    <w:rsid w:val="009B1F61"/>
    <w:rsid w:val="009B3FB3"/>
    <w:rsid w:val="009B738F"/>
    <w:rsid w:val="009C0CA1"/>
    <w:rsid w:val="009C13B1"/>
    <w:rsid w:val="009C259B"/>
    <w:rsid w:val="009D25F9"/>
    <w:rsid w:val="009D34B9"/>
    <w:rsid w:val="009D3E3A"/>
    <w:rsid w:val="009D50B6"/>
    <w:rsid w:val="009D5D36"/>
    <w:rsid w:val="009D7F98"/>
    <w:rsid w:val="009E0CEA"/>
    <w:rsid w:val="009E328D"/>
    <w:rsid w:val="009E3E1B"/>
    <w:rsid w:val="009F43B3"/>
    <w:rsid w:val="009F718E"/>
    <w:rsid w:val="009F7A6F"/>
    <w:rsid w:val="00A0021E"/>
    <w:rsid w:val="00A00AF2"/>
    <w:rsid w:val="00A10781"/>
    <w:rsid w:val="00A13667"/>
    <w:rsid w:val="00A14E5B"/>
    <w:rsid w:val="00A15120"/>
    <w:rsid w:val="00A1639C"/>
    <w:rsid w:val="00A22740"/>
    <w:rsid w:val="00A24234"/>
    <w:rsid w:val="00A25DDF"/>
    <w:rsid w:val="00A27CDC"/>
    <w:rsid w:val="00A30A1E"/>
    <w:rsid w:val="00A332D3"/>
    <w:rsid w:val="00A342E1"/>
    <w:rsid w:val="00A3442F"/>
    <w:rsid w:val="00A37813"/>
    <w:rsid w:val="00A41406"/>
    <w:rsid w:val="00A4281F"/>
    <w:rsid w:val="00A45E97"/>
    <w:rsid w:val="00A46768"/>
    <w:rsid w:val="00A46B64"/>
    <w:rsid w:val="00A477EA"/>
    <w:rsid w:val="00A543B3"/>
    <w:rsid w:val="00A55A10"/>
    <w:rsid w:val="00A55A72"/>
    <w:rsid w:val="00A63F90"/>
    <w:rsid w:val="00A64E40"/>
    <w:rsid w:val="00A66BA5"/>
    <w:rsid w:val="00A73268"/>
    <w:rsid w:val="00A744D1"/>
    <w:rsid w:val="00A757FD"/>
    <w:rsid w:val="00A75C36"/>
    <w:rsid w:val="00A80FCF"/>
    <w:rsid w:val="00A83573"/>
    <w:rsid w:val="00A84E37"/>
    <w:rsid w:val="00A85BFF"/>
    <w:rsid w:val="00A86E2A"/>
    <w:rsid w:val="00A8712B"/>
    <w:rsid w:val="00A90F13"/>
    <w:rsid w:val="00A92215"/>
    <w:rsid w:val="00A938D7"/>
    <w:rsid w:val="00AA0930"/>
    <w:rsid w:val="00AA13E7"/>
    <w:rsid w:val="00AA1866"/>
    <w:rsid w:val="00AA1C78"/>
    <w:rsid w:val="00AA4860"/>
    <w:rsid w:val="00AA4E8E"/>
    <w:rsid w:val="00AB1A2E"/>
    <w:rsid w:val="00AB1F47"/>
    <w:rsid w:val="00AB2EA7"/>
    <w:rsid w:val="00AB3473"/>
    <w:rsid w:val="00AB7AA6"/>
    <w:rsid w:val="00AC1D1C"/>
    <w:rsid w:val="00AC2332"/>
    <w:rsid w:val="00AD063B"/>
    <w:rsid w:val="00AD0B9F"/>
    <w:rsid w:val="00AD32A0"/>
    <w:rsid w:val="00AD32B1"/>
    <w:rsid w:val="00AD5348"/>
    <w:rsid w:val="00AD72A1"/>
    <w:rsid w:val="00AE0948"/>
    <w:rsid w:val="00AE1A72"/>
    <w:rsid w:val="00AE6264"/>
    <w:rsid w:val="00AE6FF2"/>
    <w:rsid w:val="00AE7CD1"/>
    <w:rsid w:val="00AE7D20"/>
    <w:rsid w:val="00AF063D"/>
    <w:rsid w:val="00AF0D8C"/>
    <w:rsid w:val="00AF742F"/>
    <w:rsid w:val="00B021B8"/>
    <w:rsid w:val="00B03265"/>
    <w:rsid w:val="00B03E6B"/>
    <w:rsid w:val="00B11BB1"/>
    <w:rsid w:val="00B11FDC"/>
    <w:rsid w:val="00B129AB"/>
    <w:rsid w:val="00B12EF2"/>
    <w:rsid w:val="00B130EB"/>
    <w:rsid w:val="00B14549"/>
    <w:rsid w:val="00B16F6E"/>
    <w:rsid w:val="00B22E62"/>
    <w:rsid w:val="00B234C2"/>
    <w:rsid w:val="00B272C9"/>
    <w:rsid w:val="00B3421D"/>
    <w:rsid w:val="00B350D2"/>
    <w:rsid w:val="00B35D39"/>
    <w:rsid w:val="00B364EA"/>
    <w:rsid w:val="00B36C60"/>
    <w:rsid w:val="00B401C8"/>
    <w:rsid w:val="00B4168A"/>
    <w:rsid w:val="00B426BC"/>
    <w:rsid w:val="00B449C3"/>
    <w:rsid w:val="00B4566B"/>
    <w:rsid w:val="00B502FC"/>
    <w:rsid w:val="00B506DF"/>
    <w:rsid w:val="00B5097E"/>
    <w:rsid w:val="00B5351E"/>
    <w:rsid w:val="00B54306"/>
    <w:rsid w:val="00B55FCD"/>
    <w:rsid w:val="00B574C2"/>
    <w:rsid w:val="00B578E0"/>
    <w:rsid w:val="00B64EA0"/>
    <w:rsid w:val="00B65480"/>
    <w:rsid w:val="00B66231"/>
    <w:rsid w:val="00B667D0"/>
    <w:rsid w:val="00B67264"/>
    <w:rsid w:val="00B70CF6"/>
    <w:rsid w:val="00B73B34"/>
    <w:rsid w:val="00B77745"/>
    <w:rsid w:val="00B778C3"/>
    <w:rsid w:val="00B7798F"/>
    <w:rsid w:val="00B82279"/>
    <w:rsid w:val="00B8369E"/>
    <w:rsid w:val="00B87592"/>
    <w:rsid w:val="00B93661"/>
    <w:rsid w:val="00B94844"/>
    <w:rsid w:val="00B95287"/>
    <w:rsid w:val="00B96F40"/>
    <w:rsid w:val="00B97052"/>
    <w:rsid w:val="00B971E1"/>
    <w:rsid w:val="00BA55DE"/>
    <w:rsid w:val="00BB25B2"/>
    <w:rsid w:val="00BB2D10"/>
    <w:rsid w:val="00BB344F"/>
    <w:rsid w:val="00BC2A8C"/>
    <w:rsid w:val="00BD0674"/>
    <w:rsid w:val="00BD2076"/>
    <w:rsid w:val="00BD3F00"/>
    <w:rsid w:val="00BD45CB"/>
    <w:rsid w:val="00BE50FE"/>
    <w:rsid w:val="00BE6501"/>
    <w:rsid w:val="00BE685C"/>
    <w:rsid w:val="00BE6C8B"/>
    <w:rsid w:val="00BF22EA"/>
    <w:rsid w:val="00BF4980"/>
    <w:rsid w:val="00BF500E"/>
    <w:rsid w:val="00BF5647"/>
    <w:rsid w:val="00C00082"/>
    <w:rsid w:val="00C01805"/>
    <w:rsid w:val="00C037B8"/>
    <w:rsid w:val="00C0432C"/>
    <w:rsid w:val="00C0469C"/>
    <w:rsid w:val="00C05764"/>
    <w:rsid w:val="00C0638A"/>
    <w:rsid w:val="00C06E88"/>
    <w:rsid w:val="00C10CB4"/>
    <w:rsid w:val="00C10CDE"/>
    <w:rsid w:val="00C14246"/>
    <w:rsid w:val="00C14406"/>
    <w:rsid w:val="00C16877"/>
    <w:rsid w:val="00C16D3D"/>
    <w:rsid w:val="00C2114A"/>
    <w:rsid w:val="00C22F9C"/>
    <w:rsid w:val="00C240BE"/>
    <w:rsid w:val="00C259FA"/>
    <w:rsid w:val="00C266F6"/>
    <w:rsid w:val="00C32BEB"/>
    <w:rsid w:val="00C372A7"/>
    <w:rsid w:val="00C401F3"/>
    <w:rsid w:val="00C4125A"/>
    <w:rsid w:val="00C47C49"/>
    <w:rsid w:val="00C5109A"/>
    <w:rsid w:val="00C51721"/>
    <w:rsid w:val="00C519E1"/>
    <w:rsid w:val="00C537BC"/>
    <w:rsid w:val="00C54971"/>
    <w:rsid w:val="00C574E1"/>
    <w:rsid w:val="00C63408"/>
    <w:rsid w:val="00C63F4B"/>
    <w:rsid w:val="00C6480E"/>
    <w:rsid w:val="00C66CA6"/>
    <w:rsid w:val="00C67000"/>
    <w:rsid w:val="00C6754D"/>
    <w:rsid w:val="00C72337"/>
    <w:rsid w:val="00C73B85"/>
    <w:rsid w:val="00C75DAA"/>
    <w:rsid w:val="00C77901"/>
    <w:rsid w:val="00C81617"/>
    <w:rsid w:val="00C8438F"/>
    <w:rsid w:val="00C86D09"/>
    <w:rsid w:val="00C90FCB"/>
    <w:rsid w:val="00C91229"/>
    <w:rsid w:val="00C91B03"/>
    <w:rsid w:val="00C95171"/>
    <w:rsid w:val="00C962A8"/>
    <w:rsid w:val="00CA1552"/>
    <w:rsid w:val="00CA31D9"/>
    <w:rsid w:val="00CA340D"/>
    <w:rsid w:val="00CA52B3"/>
    <w:rsid w:val="00CA6491"/>
    <w:rsid w:val="00CA708F"/>
    <w:rsid w:val="00CB1D05"/>
    <w:rsid w:val="00CB316F"/>
    <w:rsid w:val="00CB4D06"/>
    <w:rsid w:val="00CC1318"/>
    <w:rsid w:val="00CC6E5C"/>
    <w:rsid w:val="00CD352C"/>
    <w:rsid w:val="00CD4BF5"/>
    <w:rsid w:val="00CD55FC"/>
    <w:rsid w:val="00CD56F1"/>
    <w:rsid w:val="00CE1C9B"/>
    <w:rsid w:val="00CE4094"/>
    <w:rsid w:val="00CE5A5F"/>
    <w:rsid w:val="00CE7EF0"/>
    <w:rsid w:val="00CF192B"/>
    <w:rsid w:val="00CF1F7A"/>
    <w:rsid w:val="00CF283F"/>
    <w:rsid w:val="00CF3986"/>
    <w:rsid w:val="00CF3E84"/>
    <w:rsid w:val="00CF4BF3"/>
    <w:rsid w:val="00CF6F5E"/>
    <w:rsid w:val="00CF7A60"/>
    <w:rsid w:val="00D049A3"/>
    <w:rsid w:val="00D05492"/>
    <w:rsid w:val="00D0705C"/>
    <w:rsid w:val="00D1751B"/>
    <w:rsid w:val="00D1797E"/>
    <w:rsid w:val="00D20173"/>
    <w:rsid w:val="00D24BC7"/>
    <w:rsid w:val="00D24F25"/>
    <w:rsid w:val="00D25E80"/>
    <w:rsid w:val="00D30A9B"/>
    <w:rsid w:val="00D36323"/>
    <w:rsid w:val="00D40F11"/>
    <w:rsid w:val="00D421FF"/>
    <w:rsid w:val="00D423B2"/>
    <w:rsid w:val="00D507AE"/>
    <w:rsid w:val="00D51AC3"/>
    <w:rsid w:val="00D51E80"/>
    <w:rsid w:val="00D53797"/>
    <w:rsid w:val="00D57A97"/>
    <w:rsid w:val="00D606DF"/>
    <w:rsid w:val="00D636A5"/>
    <w:rsid w:val="00D64856"/>
    <w:rsid w:val="00D668AC"/>
    <w:rsid w:val="00D67510"/>
    <w:rsid w:val="00D6775E"/>
    <w:rsid w:val="00D677D9"/>
    <w:rsid w:val="00D70BC2"/>
    <w:rsid w:val="00D726B0"/>
    <w:rsid w:val="00D74555"/>
    <w:rsid w:val="00D74C53"/>
    <w:rsid w:val="00D80494"/>
    <w:rsid w:val="00D80D08"/>
    <w:rsid w:val="00D80F64"/>
    <w:rsid w:val="00D81A53"/>
    <w:rsid w:val="00D83BDA"/>
    <w:rsid w:val="00D83F53"/>
    <w:rsid w:val="00D87264"/>
    <w:rsid w:val="00D87DD3"/>
    <w:rsid w:val="00D92B63"/>
    <w:rsid w:val="00D93845"/>
    <w:rsid w:val="00D946D9"/>
    <w:rsid w:val="00D95022"/>
    <w:rsid w:val="00D96434"/>
    <w:rsid w:val="00DA0DC7"/>
    <w:rsid w:val="00DA2009"/>
    <w:rsid w:val="00DA5AF2"/>
    <w:rsid w:val="00DA66B5"/>
    <w:rsid w:val="00DA6A54"/>
    <w:rsid w:val="00DA7B34"/>
    <w:rsid w:val="00DB1FAC"/>
    <w:rsid w:val="00DB61AE"/>
    <w:rsid w:val="00DB6E4F"/>
    <w:rsid w:val="00DB7DC2"/>
    <w:rsid w:val="00DC3102"/>
    <w:rsid w:val="00DD0264"/>
    <w:rsid w:val="00DD0CE3"/>
    <w:rsid w:val="00DD1711"/>
    <w:rsid w:val="00DD3E8C"/>
    <w:rsid w:val="00DD5465"/>
    <w:rsid w:val="00DE15B3"/>
    <w:rsid w:val="00DE2A00"/>
    <w:rsid w:val="00DE48B9"/>
    <w:rsid w:val="00DE7FA5"/>
    <w:rsid w:val="00DF077D"/>
    <w:rsid w:val="00DF0F47"/>
    <w:rsid w:val="00DF2738"/>
    <w:rsid w:val="00DF349C"/>
    <w:rsid w:val="00DF59A0"/>
    <w:rsid w:val="00DF743D"/>
    <w:rsid w:val="00E058B3"/>
    <w:rsid w:val="00E0770E"/>
    <w:rsid w:val="00E07E8A"/>
    <w:rsid w:val="00E10C1D"/>
    <w:rsid w:val="00E12BB7"/>
    <w:rsid w:val="00E14890"/>
    <w:rsid w:val="00E16921"/>
    <w:rsid w:val="00E23ABC"/>
    <w:rsid w:val="00E23B5A"/>
    <w:rsid w:val="00E31AA7"/>
    <w:rsid w:val="00E357B9"/>
    <w:rsid w:val="00E362FF"/>
    <w:rsid w:val="00E37F7A"/>
    <w:rsid w:val="00E40408"/>
    <w:rsid w:val="00E42189"/>
    <w:rsid w:val="00E43E6D"/>
    <w:rsid w:val="00E459DC"/>
    <w:rsid w:val="00E460FF"/>
    <w:rsid w:val="00E47A32"/>
    <w:rsid w:val="00E501E8"/>
    <w:rsid w:val="00E50540"/>
    <w:rsid w:val="00E520D0"/>
    <w:rsid w:val="00E55B04"/>
    <w:rsid w:val="00E562CC"/>
    <w:rsid w:val="00E5651C"/>
    <w:rsid w:val="00E57A74"/>
    <w:rsid w:val="00E60B07"/>
    <w:rsid w:val="00E64536"/>
    <w:rsid w:val="00E6461A"/>
    <w:rsid w:val="00E64BE3"/>
    <w:rsid w:val="00E71B77"/>
    <w:rsid w:val="00E72336"/>
    <w:rsid w:val="00E737F0"/>
    <w:rsid w:val="00E73C49"/>
    <w:rsid w:val="00E73C9A"/>
    <w:rsid w:val="00E741D6"/>
    <w:rsid w:val="00E746E1"/>
    <w:rsid w:val="00E767CF"/>
    <w:rsid w:val="00E77B33"/>
    <w:rsid w:val="00E8043A"/>
    <w:rsid w:val="00E812CE"/>
    <w:rsid w:val="00E819E9"/>
    <w:rsid w:val="00E86FC5"/>
    <w:rsid w:val="00E87AF5"/>
    <w:rsid w:val="00E90AFE"/>
    <w:rsid w:val="00E90DB6"/>
    <w:rsid w:val="00E91DEA"/>
    <w:rsid w:val="00E9528D"/>
    <w:rsid w:val="00E97E2D"/>
    <w:rsid w:val="00E97ECA"/>
    <w:rsid w:val="00EA0304"/>
    <w:rsid w:val="00EA18C4"/>
    <w:rsid w:val="00EA1F2F"/>
    <w:rsid w:val="00EA212F"/>
    <w:rsid w:val="00EB0539"/>
    <w:rsid w:val="00EB0960"/>
    <w:rsid w:val="00EB3BE9"/>
    <w:rsid w:val="00EB4734"/>
    <w:rsid w:val="00EC14DA"/>
    <w:rsid w:val="00EC2519"/>
    <w:rsid w:val="00EC3866"/>
    <w:rsid w:val="00EC5E75"/>
    <w:rsid w:val="00EC6933"/>
    <w:rsid w:val="00EC69A6"/>
    <w:rsid w:val="00ED0F37"/>
    <w:rsid w:val="00ED2B3A"/>
    <w:rsid w:val="00ED335B"/>
    <w:rsid w:val="00ED34D3"/>
    <w:rsid w:val="00ED5392"/>
    <w:rsid w:val="00ED70BF"/>
    <w:rsid w:val="00EE15F7"/>
    <w:rsid w:val="00EE3E74"/>
    <w:rsid w:val="00EF05A1"/>
    <w:rsid w:val="00EF3694"/>
    <w:rsid w:val="00EF65AB"/>
    <w:rsid w:val="00F0246B"/>
    <w:rsid w:val="00F02537"/>
    <w:rsid w:val="00F064DC"/>
    <w:rsid w:val="00F06609"/>
    <w:rsid w:val="00F067A2"/>
    <w:rsid w:val="00F06AE6"/>
    <w:rsid w:val="00F10E84"/>
    <w:rsid w:val="00F126F1"/>
    <w:rsid w:val="00F12F33"/>
    <w:rsid w:val="00F16FA6"/>
    <w:rsid w:val="00F21FB3"/>
    <w:rsid w:val="00F24303"/>
    <w:rsid w:val="00F2727E"/>
    <w:rsid w:val="00F3239D"/>
    <w:rsid w:val="00F328F3"/>
    <w:rsid w:val="00F339F3"/>
    <w:rsid w:val="00F344E1"/>
    <w:rsid w:val="00F34F54"/>
    <w:rsid w:val="00F356DB"/>
    <w:rsid w:val="00F35929"/>
    <w:rsid w:val="00F36C0E"/>
    <w:rsid w:val="00F406C9"/>
    <w:rsid w:val="00F40755"/>
    <w:rsid w:val="00F540E2"/>
    <w:rsid w:val="00F617A3"/>
    <w:rsid w:val="00F63560"/>
    <w:rsid w:val="00F64EB6"/>
    <w:rsid w:val="00F66C28"/>
    <w:rsid w:val="00F70364"/>
    <w:rsid w:val="00F709DC"/>
    <w:rsid w:val="00F7257A"/>
    <w:rsid w:val="00F72939"/>
    <w:rsid w:val="00F748BA"/>
    <w:rsid w:val="00F77465"/>
    <w:rsid w:val="00F810F6"/>
    <w:rsid w:val="00F81901"/>
    <w:rsid w:val="00F84313"/>
    <w:rsid w:val="00F869C6"/>
    <w:rsid w:val="00F86FE4"/>
    <w:rsid w:val="00F9125A"/>
    <w:rsid w:val="00F926A9"/>
    <w:rsid w:val="00F93E79"/>
    <w:rsid w:val="00F94711"/>
    <w:rsid w:val="00F94C47"/>
    <w:rsid w:val="00F95FB5"/>
    <w:rsid w:val="00F97A18"/>
    <w:rsid w:val="00FA274E"/>
    <w:rsid w:val="00FA2F04"/>
    <w:rsid w:val="00FA38A6"/>
    <w:rsid w:val="00FA42E5"/>
    <w:rsid w:val="00FA5C7D"/>
    <w:rsid w:val="00FA7F34"/>
    <w:rsid w:val="00FB246C"/>
    <w:rsid w:val="00FB255B"/>
    <w:rsid w:val="00FB3EFA"/>
    <w:rsid w:val="00FB4D2B"/>
    <w:rsid w:val="00FB763A"/>
    <w:rsid w:val="00FC37AE"/>
    <w:rsid w:val="00FC49F7"/>
    <w:rsid w:val="00FC4B9C"/>
    <w:rsid w:val="00FC4CC3"/>
    <w:rsid w:val="00FC5CFA"/>
    <w:rsid w:val="00FC7606"/>
    <w:rsid w:val="00FD0AE7"/>
    <w:rsid w:val="00FD119E"/>
    <w:rsid w:val="00FD31AA"/>
    <w:rsid w:val="00FD3690"/>
    <w:rsid w:val="00FD3AD0"/>
    <w:rsid w:val="00FD4BF2"/>
    <w:rsid w:val="00FE0496"/>
    <w:rsid w:val="00FE170F"/>
    <w:rsid w:val="00FE2949"/>
    <w:rsid w:val="00FE3046"/>
    <w:rsid w:val="00FE305A"/>
    <w:rsid w:val="00FE6488"/>
    <w:rsid w:val="00FF15FB"/>
    <w:rsid w:val="00FF2448"/>
    <w:rsid w:val="00FF35C6"/>
    <w:rsid w:val="00FF4055"/>
    <w:rsid w:val="00FF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04D"/>
  </w:style>
  <w:style w:type="paragraph" w:styleId="Heading1">
    <w:name w:val="heading 1"/>
    <w:basedOn w:val="Normal"/>
    <w:next w:val="Normal"/>
    <w:link w:val="Heading1Char"/>
    <w:uiPriority w:val="9"/>
    <w:qFormat/>
    <w:rsid w:val="007A104D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104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104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104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10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4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4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4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rsid w:val="005F263F"/>
  </w:style>
  <w:style w:type="paragraph" w:customStyle="1" w:styleId="Level1">
    <w:name w:val="Level1"/>
    <w:basedOn w:val="Level0"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rsid w:val="00960495"/>
    <w:pPr>
      <w:spacing w:before="60"/>
      <w:ind w:left="576"/>
    </w:pPr>
  </w:style>
  <w:style w:type="paragraph" w:customStyle="1" w:styleId="LevelBreak">
    <w:name w:val="LevelBreak"/>
    <w:basedOn w:val="Level0"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rsid w:val="008F0DB0"/>
    <w:pPr>
      <w:widowControl w:val="0"/>
      <w:jc w:val="center"/>
    </w:pPr>
    <w:rPr>
      <w:sz w:val="20"/>
    </w:rPr>
  </w:style>
  <w:style w:type="paragraph" w:customStyle="1" w:styleId="Figure0">
    <w:name w:val="Figure0"/>
    <w:basedOn w:val="Normal"/>
    <w:rsid w:val="00603A41"/>
    <w:pPr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rsid w:val="00A73268"/>
    <w:pPr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A104D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104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A104D"/>
    <w:rPr>
      <w:rFonts w:asciiTheme="majorHAnsi" w:eastAsiaTheme="majorEastAsia" w:hAnsiTheme="majorHAnsi" w:cstheme="majorBidi"/>
      <w:sz w:val="30"/>
      <w:szCs w:val="30"/>
    </w:rPr>
  </w:style>
  <w:style w:type="paragraph" w:customStyle="1" w:styleId="UnderScore">
    <w:name w:val="UnderScore"/>
    <w:basedOn w:val="Normal"/>
    <w:rsid w:val="00CF3986"/>
    <w:pPr>
      <w:spacing w:line="264" w:lineRule="auto"/>
    </w:pPr>
    <w:rPr>
      <w:sz w:val="32"/>
      <w:szCs w:val="32"/>
      <w:vertAlign w:val="subscript"/>
    </w:rPr>
  </w:style>
  <w:style w:type="character" w:customStyle="1" w:styleId="Heading1Char">
    <w:name w:val="Heading 1 Char"/>
    <w:basedOn w:val="DefaultParagraphFont"/>
    <w:link w:val="Heading1"/>
    <w:uiPriority w:val="9"/>
    <w:rsid w:val="007A104D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104D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104D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104D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4D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4D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4D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4D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104D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7A104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A104D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styleId="Strong">
    <w:name w:val="Strong"/>
    <w:basedOn w:val="DefaultParagraphFont"/>
    <w:uiPriority w:val="22"/>
    <w:qFormat/>
    <w:rsid w:val="007A104D"/>
    <w:rPr>
      <w:b/>
      <w:bCs/>
    </w:rPr>
  </w:style>
  <w:style w:type="character" w:styleId="Emphasis">
    <w:name w:val="Emphasis"/>
    <w:basedOn w:val="DefaultParagraphFont"/>
    <w:uiPriority w:val="20"/>
    <w:qFormat/>
    <w:rsid w:val="007A104D"/>
    <w:rPr>
      <w:i/>
      <w:iCs/>
      <w:color w:val="F79646" w:themeColor="accent6"/>
    </w:rPr>
  </w:style>
  <w:style w:type="paragraph" w:styleId="NoSpacing">
    <w:name w:val="No Spacing"/>
    <w:uiPriority w:val="1"/>
    <w:qFormat/>
    <w:rsid w:val="007A104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104D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A104D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104D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104D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A104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A104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A104D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A104D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7A104D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104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ncose.org/docs/default-source/space-systems-working-group/csrm_2025_11_18.zip?sfvrsn=2f205dc7_1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incose.org/docs/default-source/space-systems-working-group/csrm_2025_11_18.zip?sfvrsn=2f205dc7_1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3.xml"/><Relationship Id="rId38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cose.org/communities/working-groups-initiatives/space-systems" TargetMode="External"/><Relationship Id="rId24" Type="http://schemas.openxmlformats.org/officeDocument/2006/relationships/image" Target="media/image11.png"/><Relationship Id="rId32" Type="http://schemas.openxmlformats.org/officeDocument/2006/relationships/header" Target="header3.xml"/><Relationship Id="rId37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header" Target="header1.xml"/><Relationship Id="rId36" Type="http://schemas.openxmlformats.org/officeDocument/2006/relationships/customXml" Target="../customXml/item2.xml"/><Relationship Id="rId10" Type="http://schemas.openxmlformats.org/officeDocument/2006/relationships/hyperlink" Target="https://www.incose.org/docs/default-source/space-systems-working-group/csrm_2025_11_18.zip?sfvrsn=2f205dc7_1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incose.org/docs/default-source/space-systems-working-group/csrm_2025_11_18.zip?sfvrsn=2f205dc7_1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s://www.incose.org/communities/working-groups-initiatives/space-systems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9B8AC7929424798A8AA3C8BAC4886" ma:contentTypeVersion="14" ma:contentTypeDescription="Create a new document." ma:contentTypeScope="" ma:versionID="6432cfebbf1deb44d159c40a3a5fdb66">
  <xsd:schema xmlns:xsd="http://www.w3.org/2001/XMLSchema" xmlns:xs="http://www.w3.org/2001/XMLSchema" xmlns:p="http://schemas.microsoft.com/office/2006/metadata/properties" xmlns:ns2="f6a8d582-0681-420e-91f4-84d7a5e19098" xmlns:ns3="db3e42e3-3652-4c0d-9eb0-1b8366ed3197" targetNamespace="http://schemas.microsoft.com/office/2006/metadata/properties" ma:root="true" ma:fieldsID="d69cb429fc0b7fbf91e25c79b6663843" ns2:_="" ns3:_="">
    <xsd:import namespace="f6a8d582-0681-420e-91f4-84d7a5e19098"/>
    <xsd:import namespace="db3e42e3-3652-4c0d-9eb0-1b8366ed3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8d582-0681-420e-91f4-84d7a5e19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05bfa5e-0804-4ef2-ba09-c663ae3aeb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e42e3-3652-4c0d-9eb0-1b8366ed31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222609-a262-4640-956a-47cc084fb336}" ma:internalName="TaxCatchAll" ma:showField="CatchAllData" ma:web="db3e42e3-3652-4c0d-9eb0-1b8366ed31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3e42e3-3652-4c0d-9eb0-1b8366ed3197" xsi:nil="true"/>
    <lcf76f155ced4ddcb4097134ff3c332f xmlns="f6a8d582-0681-420e-91f4-84d7a5e19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753EB7-EB36-41C7-BCB6-934E628C71C2}"/>
</file>

<file path=customXml/itemProps3.xml><?xml version="1.0" encoding="utf-8"?>
<ds:datastoreItem xmlns:ds="http://schemas.openxmlformats.org/officeDocument/2006/customXml" ds:itemID="{D9FAF072-7F7B-4F10-AA41-00F3AE05BF96}"/>
</file>

<file path=customXml/itemProps4.xml><?xml version="1.0" encoding="utf-8"?>
<ds:datastoreItem xmlns:ds="http://schemas.openxmlformats.org/officeDocument/2006/customXml" ds:itemID="{464043CF-9366-422C-A987-B6BCC1EB420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7</TotalTime>
  <Pages>8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780</cp:revision>
  <cp:lastPrinted>2025-11-25T21:22:00Z</cp:lastPrinted>
  <dcterms:created xsi:type="dcterms:W3CDTF">2016-12-08T14:26:00Z</dcterms:created>
  <dcterms:modified xsi:type="dcterms:W3CDTF">2025-11-27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9B8AC7929424798A8AA3C8BAC4886</vt:lpwstr>
  </property>
</Properties>
</file>